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8D4F6" w14:textId="1A5BC519" w:rsidR="002E0F22" w:rsidRPr="00370134" w:rsidRDefault="00217F37" w:rsidP="002B2810">
      <w:pPr>
        <w:pStyle w:val="Ttulo2"/>
        <w:jc w:val="center"/>
        <w:rPr>
          <w:rFonts w:ascii="Times New Roman" w:hAnsi="Times New Roman" w:cs="Times New Roman"/>
          <w:sz w:val="24"/>
          <w:szCs w:val="24"/>
        </w:rPr>
      </w:pPr>
      <w:r w:rsidRPr="00370134">
        <w:rPr>
          <w:rFonts w:ascii="Times New Roman" w:hAnsi="Times New Roman" w:cs="Times New Roman"/>
          <w:sz w:val="24"/>
          <w:szCs w:val="24"/>
        </w:rPr>
        <w:t>Supp</w:t>
      </w:r>
      <w:r w:rsidR="00443400">
        <w:rPr>
          <w:rFonts w:ascii="Times New Roman" w:hAnsi="Times New Roman" w:cs="Times New Roman"/>
          <w:sz w:val="24"/>
          <w:szCs w:val="24"/>
        </w:rPr>
        <w:t>lemental</w:t>
      </w:r>
      <w:r w:rsidRPr="00370134">
        <w:rPr>
          <w:rFonts w:ascii="Times New Roman" w:hAnsi="Times New Roman" w:cs="Times New Roman"/>
          <w:sz w:val="24"/>
          <w:szCs w:val="24"/>
        </w:rPr>
        <w:t xml:space="preserve"> information</w:t>
      </w:r>
    </w:p>
    <w:p w14:paraId="45FD8EF6" w14:textId="77777777" w:rsidR="002B2810" w:rsidRDefault="002B2810" w:rsidP="002B2810">
      <w:pPr>
        <w:pStyle w:val="Ttulo3"/>
        <w:spacing w:line="480" w:lineRule="auto"/>
        <w:jc w:val="left"/>
        <w:rPr>
          <w:rFonts w:ascii="Times New Roman" w:eastAsia="Times New Roman" w:hAnsi="Times New Roman" w:cs="Times New Roman"/>
          <w:i w:val="0"/>
          <w:lang w:eastAsia="es-MX"/>
        </w:rPr>
      </w:pPr>
      <w:r w:rsidRPr="002B2810">
        <w:rPr>
          <w:rFonts w:ascii="Times New Roman" w:eastAsia="Times New Roman" w:hAnsi="Times New Roman" w:cs="Times New Roman"/>
          <w:i w:val="0"/>
          <w:lang w:eastAsia="es-MX"/>
        </w:rPr>
        <w:t xml:space="preserve">Above and below ground trait coordination in tree seedlings depend on the most limiting resource: A test comparing a wet and a dry tropical forest in Mexico </w:t>
      </w:r>
    </w:p>
    <w:p w14:paraId="6F80B166" w14:textId="7A8E73CE" w:rsidR="00226F3C" w:rsidRPr="00370134" w:rsidRDefault="00226F3C" w:rsidP="002B2810">
      <w:pPr>
        <w:pStyle w:val="Ttulo3"/>
        <w:spacing w:line="480" w:lineRule="auto"/>
        <w:jc w:val="left"/>
        <w:rPr>
          <w:rFonts w:ascii="Times New Roman" w:hAnsi="Times New Roman" w:cs="Times New Roman"/>
          <w:i w:val="0"/>
        </w:rPr>
      </w:pPr>
      <w:r w:rsidRPr="00370134">
        <w:rPr>
          <w:rFonts w:ascii="Times New Roman" w:hAnsi="Times New Roman" w:cs="Times New Roman"/>
          <w:i w:val="0"/>
        </w:rPr>
        <w:t>Plant material</w:t>
      </w:r>
    </w:p>
    <w:p w14:paraId="372283C0" w14:textId="77777777" w:rsidR="00226F3C" w:rsidRPr="00370134" w:rsidRDefault="00226F3C" w:rsidP="002B2810">
      <w:pPr>
        <w:pStyle w:val="Ttulo4"/>
        <w:spacing w:line="480" w:lineRule="auto"/>
        <w:jc w:val="left"/>
        <w:rPr>
          <w:rFonts w:ascii="Times New Roman" w:hAnsi="Times New Roman" w:cs="Times New Roman"/>
          <w:i w:val="0"/>
          <w:szCs w:val="24"/>
        </w:rPr>
      </w:pPr>
      <w:r w:rsidRPr="00370134">
        <w:rPr>
          <w:rFonts w:ascii="Times New Roman" w:hAnsi="Times New Roman" w:cs="Times New Roman"/>
          <w:i w:val="0"/>
          <w:szCs w:val="24"/>
        </w:rPr>
        <w:t>Tropical rain forest</w:t>
      </w:r>
    </w:p>
    <w:p w14:paraId="42253398" w14:textId="7D447DAB" w:rsidR="00226F3C" w:rsidRPr="00370134" w:rsidRDefault="00226F3C" w:rsidP="00226F3C">
      <w:pPr>
        <w:spacing w:line="480" w:lineRule="auto"/>
        <w:rPr>
          <w:lang w:val="en-US"/>
        </w:rPr>
      </w:pPr>
      <w:r w:rsidRPr="00370134">
        <w:rPr>
          <w:lang w:val="en-US"/>
        </w:rPr>
        <w:t>During the rainy season, we search</w:t>
      </w:r>
      <w:r w:rsidR="00FE5DE0" w:rsidRPr="00370134">
        <w:rPr>
          <w:lang w:val="en-US"/>
        </w:rPr>
        <w:t>ed</w:t>
      </w:r>
      <w:r w:rsidRPr="00370134">
        <w:rPr>
          <w:lang w:val="en-US"/>
        </w:rPr>
        <w:t xml:space="preserve"> for seedlings from 42 tree and 1 liana species that had no senescent cotyledons and at least one pair of leaves (average 21 seedlings per species, range 4-60)</w:t>
      </w:r>
      <w:r w:rsidR="002B2810">
        <w:rPr>
          <w:lang w:val="en-US"/>
        </w:rPr>
        <w:t>.</w:t>
      </w:r>
      <w:r w:rsidRPr="00370134">
        <w:rPr>
          <w:lang w:val="en-US"/>
        </w:rPr>
        <w:t xml:space="preserve"> We extracted the seedlings from the soil </w:t>
      </w:r>
      <w:r w:rsidR="00FE5DE0" w:rsidRPr="00370134">
        <w:rPr>
          <w:lang w:val="en-US"/>
        </w:rPr>
        <w:t>extremely</w:t>
      </w:r>
      <w:r w:rsidRPr="00370134">
        <w:rPr>
          <w:lang w:val="en-US"/>
        </w:rPr>
        <w:t xml:space="preserve"> care</w:t>
      </w:r>
      <w:r w:rsidR="00FE5DE0" w:rsidRPr="00370134">
        <w:rPr>
          <w:lang w:val="en-US"/>
        </w:rPr>
        <w:t>fully</w:t>
      </w:r>
      <w:r w:rsidRPr="00370134">
        <w:rPr>
          <w:lang w:val="en-US"/>
        </w:rPr>
        <w:t xml:space="preserve"> </w:t>
      </w:r>
      <w:r w:rsidR="002B2810">
        <w:rPr>
          <w:lang w:val="en-US"/>
        </w:rPr>
        <w:t xml:space="preserve">by excavating a hole with a diameter of three times the height of the seedling and as deep as needed to get the tip of the principal root, </w:t>
      </w:r>
      <w:r w:rsidRPr="00370134">
        <w:rPr>
          <w:lang w:val="en-US"/>
        </w:rPr>
        <w:t xml:space="preserve">to preserve the integrity of all root tissues (following Paz 2003). Seedlings were kept in </w:t>
      </w:r>
      <w:r w:rsidR="00FE5DE0" w:rsidRPr="00370134">
        <w:rPr>
          <w:lang w:val="en-US"/>
        </w:rPr>
        <w:t xml:space="preserve">moist </w:t>
      </w:r>
      <w:r w:rsidRPr="00370134">
        <w:rPr>
          <w:lang w:val="en-US"/>
        </w:rPr>
        <w:t xml:space="preserve">plastic bags </w:t>
      </w:r>
      <w:r w:rsidR="00FE5DE0" w:rsidRPr="00370134">
        <w:rPr>
          <w:lang w:val="en-US"/>
        </w:rPr>
        <w:t xml:space="preserve">inside </w:t>
      </w:r>
      <w:r w:rsidRPr="00370134">
        <w:rPr>
          <w:lang w:val="en-US"/>
        </w:rPr>
        <w:t xml:space="preserve">a cooler and transported to </w:t>
      </w:r>
      <w:r w:rsidR="00FE5DE0" w:rsidRPr="00370134">
        <w:rPr>
          <w:lang w:val="en-US"/>
        </w:rPr>
        <w:t xml:space="preserve">a field </w:t>
      </w:r>
      <w:r w:rsidRPr="00370134">
        <w:rPr>
          <w:lang w:val="en-US"/>
        </w:rPr>
        <w:t xml:space="preserve">laboratory </w:t>
      </w:r>
      <w:r w:rsidR="00FE5DE0" w:rsidRPr="00370134">
        <w:rPr>
          <w:lang w:val="en-US"/>
        </w:rPr>
        <w:t>for</w:t>
      </w:r>
      <w:r w:rsidRPr="00370134">
        <w:rPr>
          <w:lang w:val="en-US"/>
        </w:rPr>
        <w:t xml:space="preserve"> processing</w:t>
      </w:r>
      <w:r w:rsidR="002B2810">
        <w:rPr>
          <w:lang w:val="en-US"/>
        </w:rPr>
        <w:t>.</w:t>
      </w:r>
    </w:p>
    <w:p w14:paraId="3BAC9404" w14:textId="77777777" w:rsidR="002B2810" w:rsidRDefault="002B2810" w:rsidP="00226F3C">
      <w:pPr>
        <w:pStyle w:val="Ttulo4"/>
        <w:spacing w:line="480" w:lineRule="auto"/>
        <w:jc w:val="left"/>
        <w:rPr>
          <w:rFonts w:ascii="Times New Roman" w:hAnsi="Times New Roman" w:cs="Times New Roman"/>
          <w:i w:val="0"/>
          <w:szCs w:val="24"/>
        </w:rPr>
      </w:pPr>
    </w:p>
    <w:p w14:paraId="283915B4" w14:textId="6E728D88" w:rsidR="00226F3C" w:rsidRPr="00370134" w:rsidRDefault="00226F3C" w:rsidP="00226F3C">
      <w:pPr>
        <w:pStyle w:val="Ttulo4"/>
        <w:spacing w:line="480" w:lineRule="auto"/>
        <w:jc w:val="left"/>
        <w:rPr>
          <w:rFonts w:ascii="Times New Roman" w:hAnsi="Times New Roman" w:cs="Times New Roman"/>
          <w:i w:val="0"/>
          <w:szCs w:val="24"/>
        </w:rPr>
      </w:pPr>
      <w:r w:rsidRPr="00370134">
        <w:rPr>
          <w:rFonts w:ascii="Times New Roman" w:hAnsi="Times New Roman" w:cs="Times New Roman"/>
          <w:i w:val="0"/>
          <w:szCs w:val="24"/>
        </w:rPr>
        <w:t>Tropical dry forest</w:t>
      </w:r>
    </w:p>
    <w:p w14:paraId="310258CF" w14:textId="4F4D92DF" w:rsidR="00226F3C" w:rsidRPr="00370134" w:rsidRDefault="002B2810" w:rsidP="00226F3C">
      <w:pPr>
        <w:spacing w:line="480" w:lineRule="auto"/>
        <w:rPr>
          <w:lang w:val="en-US"/>
        </w:rPr>
      </w:pPr>
      <w:r>
        <w:rPr>
          <w:lang w:val="en-US"/>
        </w:rPr>
        <w:t>W</w:t>
      </w:r>
      <w:r w:rsidRPr="00370134">
        <w:rPr>
          <w:lang w:val="en-US"/>
        </w:rPr>
        <w:t xml:space="preserve">ithin the boundaries of </w:t>
      </w:r>
      <w:proofErr w:type="spellStart"/>
      <w:r w:rsidRPr="00370134">
        <w:rPr>
          <w:lang w:val="en-US"/>
        </w:rPr>
        <w:t>Chamela</w:t>
      </w:r>
      <w:proofErr w:type="spellEnd"/>
      <w:r w:rsidRPr="00370134">
        <w:rPr>
          <w:lang w:val="en-US"/>
        </w:rPr>
        <w:t xml:space="preserve"> Biological Station</w:t>
      </w:r>
      <w:r>
        <w:rPr>
          <w:lang w:val="en-US"/>
        </w:rPr>
        <w:t>, we</w:t>
      </w:r>
      <w:r w:rsidR="00226F3C" w:rsidRPr="00370134">
        <w:rPr>
          <w:lang w:val="en-US"/>
        </w:rPr>
        <w:t xml:space="preserve"> collected seeds </w:t>
      </w:r>
      <w:r w:rsidR="00FE5DE0" w:rsidRPr="00370134">
        <w:rPr>
          <w:lang w:val="en-US"/>
        </w:rPr>
        <w:t xml:space="preserve">from at least 10 individuals </w:t>
      </w:r>
      <w:r w:rsidR="00226F3C" w:rsidRPr="00370134">
        <w:rPr>
          <w:lang w:val="en-US"/>
        </w:rPr>
        <w:t>of each of 28 species during the peak of fruit production. Seeds were placed in wet sand beds in a greenhouse for germination. Fifteen days after the radicle emerged, when the first pair of leaves was fully expanded, we randomly chose 16 seedlings per species. We measure</w:t>
      </w:r>
      <w:r w:rsidR="00FE5DE0" w:rsidRPr="00370134">
        <w:rPr>
          <w:lang w:val="en-US"/>
        </w:rPr>
        <w:t>d</w:t>
      </w:r>
      <w:r w:rsidR="00226F3C" w:rsidRPr="00370134">
        <w:rPr>
          <w:lang w:val="en-US"/>
        </w:rPr>
        <w:t xml:space="preserve"> biomass at the beginning of the experiment </w:t>
      </w:r>
      <w:r w:rsidR="00FE5DE0" w:rsidRPr="00370134">
        <w:rPr>
          <w:lang w:val="en-US"/>
        </w:rPr>
        <w:t>for</w:t>
      </w:r>
      <w:r w:rsidR="00226F3C" w:rsidRPr="00370134">
        <w:rPr>
          <w:lang w:val="en-US"/>
        </w:rPr>
        <w:t xml:space="preserve"> 8 seedlings and the rest were transplanted </w:t>
      </w:r>
      <w:r w:rsidR="00FE5DE0" w:rsidRPr="00370134">
        <w:rPr>
          <w:lang w:val="en-US"/>
        </w:rPr>
        <w:t>in</w:t>
      </w:r>
      <w:r w:rsidR="00226F3C" w:rsidRPr="00370134">
        <w:rPr>
          <w:lang w:val="en-US"/>
        </w:rPr>
        <w:t>to 5 L pots (1</w:t>
      </w:r>
      <w:r w:rsidR="00250D36">
        <w:rPr>
          <w:lang w:val="en-US"/>
        </w:rPr>
        <w:t>6</w:t>
      </w:r>
      <w:r w:rsidR="00226F3C" w:rsidRPr="00370134">
        <w:rPr>
          <w:lang w:val="en-US"/>
        </w:rPr>
        <w:t xml:space="preserve"> cm diameter and 30 cm tall) with basal drainage (one seedling per pot) containing local </w:t>
      </w:r>
      <w:r w:rsidR="00250D36">
        <w:rPr>
          <w:lang w:val="en-US"/>
        </w:rPr>
        <w:t xml:space="preserve">forest </w:t>
      </w:r>
      <w:r w:rsidR="00226F3C" w:rsidRPr="00370134">
        <w:rPr>
          <w:lang w:val="en-US"/>
        </w:rPr>
        <w:t>soil. The pot position was assigned in a randomized block design to statistically control for solar radiation and temperature variation in the greenhouse. Plants were grown at water saturation. After 3 months</w:t>
      </w:r>
      <w:r w:rsidR="00FE5DE0" w:rsidRPr="00370134">
        <w:rPr>
          <w:lang w:val="en-US"/>
        </w:rPr>
        <w:t>,</w:t>
      </w:r>
      <w:r w:rsidR="00226F3C" w:rsidRPr="00370134">
        <w:rPr>
          <w:lang w:val="en-US"/>
        </w:rPr>
        <w:t xml:space="preserve"> seedlings were carefully </w:t>
      </w:r>
      <w:r w:rsidR="00FE5DE0" w:rsidRPr="00370134">
        <w:rPr>
          <w:lang w:val="en-US"/>
        </w:rPr>
        <w:t xml:space="preserve">extracted </w:t>
      </w:r>
      <w:r w:rsidR="00226F3C" w:rsidRPr="00370134">
        <w:rPr>
          <w:lang w:val="en-US"/>
        </w:rPr>
        <w:t xml:space="preserve">to preserve the integrity of </w:t>
      </w:r>
      <w:r w:rsidR="00226F3C" w:rsidRPr="00370134">
        <w:rPr>
          <w:lang w:val="en-US"/>
        </w:rPr>
        <w:lastRenderedPageBreak/>
        <w:t xml:space="preserve">all root tissues and </w:t>
      </w:r>
      <w:r>
        <w:rPr>
          <w:lang w:val="en-US"/>
        </w:rPr>
        <w:t xml:space="preserve">within a few hours, </w:t>
      </w:r>
      <w:r w:rsidR="00226F3C" w:rsidRPr="00370134">
        <w:rPr>
          <w:lang w:val="en-US"/>
        </w:rPr>
        <w:t xml:space="preserve">transported to laboratory for further processing, following Pineda-García et al. (2011).  </w:t>
      </w:r>
    </w:p>
    <w:p w14:paraId="21FECC22" w14:textId="77777777" w:rsidR="00250D36" w:rsidRDefault="00250D36" w:rsidP="009F1B6D">
      <w:pPr>
        <w:spacing w:line="480" w:lineRule="auto"/>
        <w:rPr>
          <w:lang w:val="en-US"/>
        </w:rPr>
      </w:pPr>
    </w:p>
    <w:p w14:paraId="3CD6B51C" w14:textId="703AFCBD" w:rsidR="00C83B96" w:rsidRPr="00CC0E82" w:rsidRDefault="00C83B96" w:rsidP="009F1B6D">
      <w:pPr>
        <w:spacing w:line="480" w:lineRule="auto"/>
        <w:rPr>
          <w:b/>
          <w:bCs/>
          <w:lang w:val="en-US"/>
        </w:rPr>
      </w:pPr>
      <w:r w:rsidRPr="00CC0E82">
        <w:rPr>
          <w:b/>
          <w:bCs/>
          <w:lang w:val="en-US"/>
        </w:rPr>
        <w:t>Literature cited</w:t>
      </w:r>
    </w:p>
    <w:p w14:paraId="05BF8B3D" w14:textId="53667371" w:rsidR="00C83B96" w:rsidRPr="00370134" w:rsidRDefault="00C83B96" w:rsidP="00C83B96">
      <w:pPr>
        <w:pStyle w:val="Bibliografa"/>
        <w:rPr>
          <w:rFonts w:ascii="Times New Roman" w:hAnsi="Times New Roman" w:cs="Times New Roman"/>
        </w:rPr>
      </w:pPr>
      <w:r w:rsidRPr="00370134">
        <w:rPr>
          <w:rFonts w:ascii="Times New Roman" w:hAnsi="Times New Roman" w:cs="Times New Roman"/>
        </w:rPr>
        <w:t xml:space="preserve">Arsenault, J. L., S. </w:t>
      </w:r>
      <w:proofErr w:type="spellStart"/>
      <w:r w:rsidRPr="00370134">
        <w:rPr>
          <w:rFonts w:ascii="Times New Roman" w:hAnsi="Times New Roman" w:cs="Times New Roman"/>
        </w:rPr>
        <w:t>Poulcur</w:t>
      </w:r>
      <w:proofErr w:type="spellEnd"/>
      <w:r w:rsidRPr="00370134">
        <w:rPr>
          <w:rFonts w:ascii="Times New Roman" w:hAnsi="Times New Roman" w:cs="Times New Roman"/>
        </w:rPr>
        <w:t xml:space="preserve">, C. Messier, and R. </w:t>
      </w:r>
      <w:proofErr w:type="spellStart"/>
      <w:r w:rsidRPr="00370134">
        <w:rPr>
          <w:rFonts w:ascii="Times New Roman" w:hAnsi="Times New Roman" w:cs="Times New Roman"/>
        </w:rPr>
        <w:t>Guay</w:t>
      </w:r>
      <w:proofErr w:type="spellEnd"/>
      <w:r w:rsidRPr="00370134">
        <w:rPr>
          <w:rFonts w:ascii="Times New Roman" w:hAnsi="Times New Roman" w:cs="Times New Roman"/>
        </w:rPr>
        <w:t xml:space="preserve">. 1995. </w:t>
      </w:r>
      <w:proofErr w:type="spellStart"/>
      <w:r w:rsidRPr="00370134">
        <w:rPr>
          <w:rFonts w:ascii="Times New Roman" w:hAnsi="Times New Roman" w:cs="Times New Roman"/>
        </w:rPr>
        <w:t>WinRHlZO</w:t>
      </w:r>
      <w:r w:rsidRPr="00370134">
        <w:rPr>
          <w:rFonts w:ascii="Times New Roman" w:hAnsi="Times New Roman" w:cs="Times New Roman"/>
          <w:vertAlign w:val="superscript"/>
        </w:rPr>
        <w:t>TM</w:t>
      </w:r>
      <w:proofErr w:type="spellEnd"/>
      <w:r w:rsidRPr="00370134">
        <w:rPr>
          <w:rFonts w:ascii="Times New Roman" w:hAnsi="Times New Roman" w:cs="Times New Roman"/>
        </w:rPr>
        <w:t xml:space="preserve">, a Root-measuring System with a Unique Overlap Correction Method. </w:t>
      </w:r>
      <w:proofErr w:type="spellStart"/>
      <w:r w:rsidRPr="00370134">
        <w:rPr>
          <w:rFonts w:ascii="Times New Roman" w:hAnsi="Times New Roman" w:cs="Times New Roman"/>
        </w:rPr>
        <w:t>HortScience</w:t>
      </w:r>
      <w:proofErr w:type="spellEnd"/>
      <w:r w:rsidRPr="00370134">
        <w:rPr>
          <w:rFonts w:ascii="Times New Roman" w:hAnsi="Times New Roman" w:cs="Times New Roman"/>
        </w:rPr>
        <w:t xml:space="preserve"> 30:906–906.</w:t>
      </w:r>
    </w:p>
    <w:p w14:paraId="53BC28F8" w14:textId="77777777" w:rsidR="00C83B96" w:rsidRPr="00370134" w:rsidRDefault="00C83B96" w:rsidP="00C83B96">
      <w:pPr>
        <w:pStyle w:val="Bibliografa"/>
        <w:rPr>
          <w:rFonts w:ascii="Times New Roman" w:hAnsi="Times New Roman" w:cs="Times New Roman"/>
          <w:lang w:val="es-MX"/>
        </w:rPr>
      </w:pPr>
      <w:r w:rsidRPr="00370134">
        <w:rPr>
          <w:rFonts w:ascii="Times New Roman" w:hAnsi="Times New Roman" w:cs="Times New Roman"/>
        </w:rPr>
        <w:t xml:space="preserve">Paz, H. 2003. Root/Shoot Allocation and Root Architecture in Seedlings: Variation among Forest Sites, Microhabitats, and Ecological Groups. </w:t>
      </w:r>
      <w:r w:rsidRPr="00370134">
        <w:rPr>
          <w:rFonts w:ascii="Times New Roman" w:hAnsi="Times New Roman" w:cs="Times New Roman"/>
          <w:lang w:val="es-MX"/>
        </w:rPr>
        <w:t>Biotropica 35:318–332.</w:t>
      </w:r>
    </w:p>
    <w:p w14:paraId="747C9D03" w14:textId="77777777" w:rsidR="00C83B96" w:rsidRPr="00370134" w:rsidRDefault="00C83B96" w:rsidP="00C83B96">
      <w:pPr>
        <w:pStyle w:val="Bibliografa"/>
        <w:rPr>
          <w:rFonts w:ascii="Times New Roman" w:hAnsi="Times New Roman" w:cs="Times New Roman"/>
        </w:rPr>
      </w:pPr>
      <w:r w:rsidRPr="00370134">
        <w:rPr>
          <w:rFonts w:ascii="Times New Roman" w:hAnsi="Times New Roman" w:cs="Times New Roman"/>
          <w:lang w:val="es-MX"/>
        </w:rPr>
        <w:t xml:space="preserve">Pineda-García, F., H. Paz, and C. Tinoco-Ojanguren. </w:t>
      </w:r>
      <w:r w:rsidRPr="00370134">
        <w:rPr>
          <w:rFonts w:ascii="Times New Roman" w:hAnsi="Times New Roman" w:cs="Times New Roman"/>
        </w:rPr>
        <w:t>2011. Morphological and physiological differentiation of seedlings between dry and wet habitats in a tropical dry forest: Water-use strategies of TDF tree seedlings. Plant, Cell &amp; Environment 34:1536–1547.</w:t>
      </w:r>
    </w:p>
    <w:p w14:paraId="6BA08402" w14:textId="77777777" w:rsidR="00C83B96" w:rsidRPr="00370134" w:rsidRDefault="00C83B96" w:rsidP="00C83B96">
      <w:pPr>
        <w:pStyle w:val="Bibliografa"/>
        <w:rPr>
          <w:rFonts w:ascii="Times New Roman" w:hAnsi="Times New Roman" w:cs="Times New Roman"/>
        </w:rPr>
      </w:pPr>
      <w:proofErr w:type="spellStart"/>
      <w:r w:rsidRPr="00370134">
        <w:rPr>
          <w:rFonts w:ascii="Times New Roman" w:hAnsi="Times New Roman" w:cs="Times New Roman"/>
        </w:rPr>
        <w:t>Rasband</w:t>
      </w:r>
      <w:proofErr w:type="spellEnd"/>
      <w:r w:rsidRPr="00370134">
        <w:rPr>
          <w:rFonts w:ascii="Times New Roman" w:hAnsi="Times New Roman" w:cs="Times New Roman"/>
        </w:rPr>
        <w:t>, W. S. 2014. ImageJ. Java 1.6.0_20 (64-bit), National Institutes of Health, Bethesda, Maryland, USA.</w:t>
      </w:r>
    </w:p>
    <w:p w14:paraId="28788D91" w14:textId="2A834C94" w:rsidR="005D780A" w:rsidRPr="00FE10A4" w:rsidRDefault="00B07A68" w:rsidP="00FE10A4">
      <w:pPr>
        <w:pStyle w:val="Bibliografa"/>
        <w:rPr>
          <w:rFonts w:ascii="Times New Roman" w:hAnsi="Times New Roman" w:cs="Times New Roman"/>
        </w:rPr>
      </w:pPr>
      <w:r w:rsidRPr="00370134">
        <w:rPr>
          <w:rFonts w:ascii="Times New Roman" w:hAnsi="Times New Roman" w:cs="Times New Roman"/>
        </w:rPr>
        <w:t xml:space="preserve">van </w:t>
      </w:r>
      <w:proofErr w:type="spellStart"/>
      <w:r w:rsidRPr="00370134">
        <w:rPr>
          <w:rFonts w:ascii="Times New Roman" w:hAnsi="Times New Roman" w:cs="Times New Roman"/>
        </w:rPr>
        <w:t>Breugel</w:t>
      </w:r>
      <w:proofErr w:type="spellEnd"/>
      <w:r w:rsidRPr="00370134">
        <w:rPr>
          <w:rFonts w:ascii="Times New Roman" w:hAnsi="Times New Roman" w:cs="Times New Roman"/>
        </w:rPr>
        <w:t xml:space="preserve">, M., F. </w:t>
      </w:r>
      <w:proofErr w:type="spellStart"/>
      <w:r w:rsidRPr="00370134">
        <w:rPr>
          <w:rFonts w:ascii="Times New Roman" w:hAnsi="Times New Roman" w:cs="Times New Roman"/>
        </w:rPr>
        <w:t>Bongers</w:t>
      </w:r>
      <w:proofErr w:type="spellEnd"/>
      <w:r w:rsidRPr="00370134">
        <w:rPr>
          <w:rFonts w:ascii="Times New Roman" w:hAnsi="Times New Roman" w:cs="Times New Roman"/>
        </w:rPr>
        <w:t xml:space="preserve">, and M. Martínez-Ramos. 2007. Species Dynamics During Early Secondary Forest Succession: Recruitment, Mortality and Species Turnover. </w:t>
      </w:r>
      <w:proofErr w:type="spellStart"/>
      <w:r w:rsidRPr="00370134">
        <w:rPr>
          <w:rFonts w:ascii="Times New Roman" w:hAnsi="Times New Roman" w:cs="Times New Roman"/>
        </w:rPr>
        <w:t>Biotropica</w:t>
      </w:r>
      <w:proofErr w:type="spellEnd"/>
      <w:r w:rsidRPr="00370134">
        <w:rPr>
          <w:rFonts w:ascii="Times New Roman" w:hAnsi="Times New Roman" w:cs="Times New Roman"/>
        </w:rPr>
        <w:t xml:space="preserve"> 39:610–619.</w:t>
      </w:r>
    </w:p>
    <w:sectPr w:rsidR="005D780A" w:rsidRPr="00FE10A4" w:rsidSect="00A80F3C">
      <w:footerReference w:type="default" r:id="rId8"/>
      <w:pgSz w:w="12240" w:h="15840"/>
      <w:pgMar w:top="1440" w:right="1440" w:bottom="1440" w:left="144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8361A" w14:textId="77777777" w:rsidR="008C43FC" w:rsidRDefault="008C43FC" w:rsidP="001F7C99">
      <w:r>
        <w:separator/>
      </w:r>
    </w:p>
  </w:endnote>
  <w:endnote w:type="continuationSeparator" w:id="0">
    <w:p w14:paraId="0EB361B3" w14:textId="77777777" w:rsidR="008C43FC" w:rsidRDefault="008C43FC" w:rsidP="001F7C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2455755"/>
      <w:docPartObj>
        <w:docPartGallery w:val="Page Numbers (Bottom of Page)"/>
        <w:docPartUnique/>
      </w:docPartObj>
    </w:sdtPr>
    <w:sdtEndPr/>
    <w:sdtContent>
      <w:p w14:paraId="7E6320B6" w14:textId="3C64D731" w:rsidR="00FE5DE0" w:rsidRDefault="00FE5DE0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7F37" w:rsidRPr="00217F37">
          <w:rPr>
            <w:noProof/>
            <w:lang w:val="es-ES"/>
          </w:rPr>
          <w:t>2</w:t>
        </w:r>
        <w:r>
          <w:fldChar w:fldCharType="end"/>
        </w:r>
      </w:p>
    </w:sdtContent>
  </w:sdt>
  <w:p w14:paraId="33710FF5" w14:textId="77777777" w:rsidR="00FE5DE0" w:rsidRDefault="00FE5DE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D106E" w14:textId="77777777" w:rsidR="008C43FC" w:rsidRDefault="008C43FC" w:rsidP="001F7C99">
      <w:r>
        <w:separator/>
      </w:r>
    </w:p>
  </w:footnote>
  <w:footnote w:type="continuationSeparator" w:id="0">
    <w:p w14:paraId="3B59672D" w14:textId="77777777" w:rsidR="008C43FC" w:rsidRDefault="008C43FC" w:rsidP="001F7C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94172"/>
    <w:multiLevelType w:val="hybridMultilevel"/>
    <w:tmpl w:val="E59AFDF2"/>
    <w:lvl w:ilvl="0" w:tplc="E1FADA7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A331DC"/>
    <w:multiLevelType w:val="hybridMultilevel"/>
    <w:tmpl w:val="B53C52C6"/>
    <w:lvl w:ilvl="0" w:tplc="04090017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2B4D6052"/>
    <w:multiLevelType w:val="hybridMultilevel"/>
    <w:tmpl w:val="0444E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B69B5"/>
    <w:multiLevelType w:val="hybridMultilevel"/>
    <w:tmpl w:val="3F8E7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C37985"/>
    <w:multiLevelType w:val="hybridMultilevel"/>
    <w:tmpl w:val="1030719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8E043D"/>
    <w:multiLevelType w:val="hybridMultilevel"/>
    <w:tmpl w:val="A7222E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01669D"/>
    <w:multiLevelType w:val="hybridMultilevel"/>
    <w:tmpl w:val="B13E3C04"/>
    <w:lvl w:ilvl="0" w:tplc="E1FADA7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3D34C0"/>
    <w:multiLevelType w:val="hybridMultilevel"/>
    <w:tmpl w:val="D17AC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56073"/>
    <w:multiLevelType w:val="hybridMultilevel"/>
    <w:tmpl w:val="B2946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"/>
  </w:num>
  <w:num w:numId="5">
    <w:abstractNumId w:val="7"/>
  </w:num>
  <w:num w:numId="6">
    <w:abstractNumId w:val="2"/>
  </w:num>
  <w:num w:numId="7">
    <w:abstractNumId w:val="8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TE1MbcwtzQysjRV0lEKTi0uzszPAykwrwUA/cDV+ywAAAA="/>
  </w:docVars>
  <w:rsids>
    <w:rsidRoot w:val="00B516CC"/>
    <w:rsid w:val="000001DE"/>
    <w:rsid w:val="000003FB"/>
    <w:rsid w:val="00000D57"/>
    <w:rsid w:val="00000ECC"/>
    <w:rsid w:val="00001856"/>
    <w:rsid w:val="000020B8"/>
    <w:rsid w:val="00002A8A"/>
    <w:rsid w:val="00004D40"/>
    <w:rsid w:val="000058AD"/>
    <w:rsid w:val="00006D2F"/>
    <w:rsid w:val="00010358"/>
    <w:rsid w:val="00012963"/>
    <w:rsid w:val="00014E75"/>
    <w:rsid w:val="00016EC3"/>
    <w:rsid w:val="000200B0"/>
    <w:rsid w:val="0002119E"/>
    <w:rsid w:val="000214F4"/>
    <w:rsid w:val="00022A3C"/>
    <w:rsid w:val="0002310F"/>
    <w:rsid w:val="0002332C"/>
    <w:rsid w:val="00023B57"/>
    <w:rsid w:val="00024AEF"/>
    <w:rsid w:val="00030107"/>
    <w:rsid w:val="000301F8"/>
    <w:rsid w:val="00031332"/>
    <w:rsid w:val="00031FF4"/>
    <w:rsid w:val="00032474"/>
    <w:rsid w:val="00032838"/>
    <w:rsid w:val="0003392B"/>
    <w:rsid w:val="00033BC4"/>
    <w:rsid w:val="00034FDF"/>
    <w:rsid w:val="00037813"/>
    <w:rsid w:val="00040579"/>
    <w:rsid w:val="000408D0"/>
    <w:rsid w:val="00041E36"/>
    <w:rsid w:val="000433F9"/>
    <w:rsid w:val="00044E6F"/>
    <w:rsid w:val="000451EF"/>
    <w:rsid w:val="0004523B"/>
    <w:rsid w:val="00045D73"/>
    <w:rsid w:val="0004747E"/>
    <w:rsid w:val="000478F5"/>
    <w:rsid w:val="00047ACB"/>
    <w:rsid w:val="00051889"/>
    <w:rsid w:val="00051D17"/>
    <w:rsid w:val="00051F15"/>
    <w:rsid w:val="00052ACD"/>
    <w:rsid w:val="000530CF"/>
    <w:rsid w:val="00053EE1"/>
    <w:rsid w:val="000555FD"/>
    <w:rsid w:val="0006013A"/>
    <w:rsid w:val="00060383"/>
    <w:rsid w:val="0006172F"/>
    <w:rsid w:val="000635C1"/>
    <w:rsid w:val="000639DE"/>
    <w:rsid w:val="000656BA"/>
    <w:rsid w:val="00066769"/>
    <w:rsid w:val="000727B2"/>
    <w:rsid w:val="000728E9"/>
    <w:rsid w:val="00074383"/>
    <w:rsid w:val="0007622F"/>
    <w:rsid w:val="00076272"/>
    <w:rsid w:val="000767F9"/>
    <w:rsid w:val="0007789F"/>
    <w:rsid w:val="00081508"/>
    <w:rsid w:val="000821C5"/>
    <w:rsid w:val="00085C11"/>
    <w:rsid w:val="00086EF9"/>
    <w:rsid w:val="00087204"/>
    <w:rsid w:val="0009031F"/>
    <w:rsid w:val="0009083E"/>
    <w:rsid w:val="00090A14"/>
    <w:rsid w:val="00090E44"/>
    <w:rsid w:val="00090F1B"/>
    <w:rsid w:val="00090F8A"/>
    <w:rsid w:val="000918AD"/>
    <w:rsid w:val="000918F8"/>
    <w:rsid w:val="00091AAE"/>
    <w:rsid w:val="00091B11"/>
    <w:rsid w:val="00091EB7"/>
    <w:rsid w:val="000925B8"/>
    <w:rsid w:val="000925BF"/>
    <w:rsid w:val="0009517F"/>
    <w:rsid w:val="00095C89"/>
    <w:rsid w:val="00095D65"/>
    <w:rsid w:val="00095E78"/>
    <w:rsid w:val="00096720"/>
    <w:rsid w:val="00096DD9"/>
    <w:rsid w:val="000A2385"/>
    <w:rsid w:val="000A241F"/>
    <w:rsid w:val="000A247E"/>
    <w:rsid w:val="000A2BE7"/>
    <w:rsid w:val="000A2C3E"/>
    <w:rsid w:val="000B0178"/>
    <w:rsid w:val="000B2447"/>
    <w:rsid w:val="000B3049"/>
    <w:rsid w:val="000B31AB"/>
    <w:rsid w:val="000B3288"/>
    <w:rsid w:val="000B3DA0"/>
    <w:rsid w:val="000B44FA"/>
    <w:rsid w:val="000B460C"/>
    <w:rsid w:val="000B5717"/>
    <w:rsid w:val="000C1BE1"/>
    <w:rsid w:val="000C226C"/>
    <w:rsid w:val="000C3B51"/>
    <w:rsid w:val="000C447A"/>
    <w:rsid w:val="000C5536"/>
    <w:rsid w:val="000C586C"/>
    <w:rsid w:val="000C6363"/>
    <w:rsid w:val="000C6FA0"/>
    <w:rsid w:val="000C70FD"/>
    <w:rsid w:val="000C7DC4"/>
    <w:rsid w:val="000D2625"/>
    <w:rsid w:val="000D2AFE"/>
    <w:rsid w:val="000D3790"/>
    <w:rsid w:val="000D5290"/>
    <w:rsid w:val="000D6880"/>
    <w:rsid w:val="000E1D9E"/>
    <w:rsid w:val="000E2193"/>
    <w:rsid w:val="000E3712"/>
    <w:rsid w:val="000E381C"/>
    <w:rsid w:val="000E458D"/>
    <w:rsid w:val="000E46E0"/>
    <w:rsid w:val="000E5644"/>
    <w:rsid w:val="000E5DA2"/>
    <w:rsid w:val="000E5DF1"/>
    <w:rsid w:val="000E612E"/>
    <w:rsid w:val="000F3D72"/>
    <w:rsid w:val="000F7B74"/>
    <w:rsid w:val="001025E4"/>
    <w:rsid w:val="001027CD"/>
    <w:rsid w:val="00103258"/>
    <w:rsid w:val="001054DB"/>
    <w:rsid w:val="00107890"/>
    <w:rsid w:val="0011027F"/>
    <w:rsid w:val="00111BC4"/>
    <w:rsid w:val="001120DD"/>
    <w:rsid w:val="001132B1"/>
    <w:rsid w:val="001133C8"/>
    <w:rsid w:val="00117090"/>
    <w:rsid w:val="00123C6F"/>
    <w:rsid w:val="00123F42"/>
    <w:rsid w:val="00124422"/>
    <w:rsid w:val="001259DF"/>
    <w:rsid w:val="00125CF8"/>
    <w:rsid w:val="0012662D"/>
    <w:rsid w:val="00130D9D"/>
    <w:rsid w:val="00130EB2"/>
    <w:rsid w:val="001318A3"/>
    <w:rsid w:val="00131BD7"/>
    <w:rsid w:val="00132D1C"/>
    <w:rsid w:val="001330C7"/>
    <w:rsid w:val="001336CF"/>
    <w:rsid w:val="0013442A"/>
    <w:rsid w:val="001357E4"/>
    <w:rsid w:val="0013581D"/>
    <w:rsid w:val="00135D89"/>
    <w:rsid w:val="00136631"/>
    <w:rsid w:val="0013675C"/>
    <w:rsid w:val="00137AA3"/>
    <w:rsid w:val="00140168"/>
    <w:rsid w:val="00140D25"/>
    <w:rsid w:val="001421CE"/>
    <w:rsid w:val="00143483"/>
    <w:rsid w:val="00143E0E"/>
    <w:rsid w:val="001442CE"/>
    <w:rsid w:val="00144706"/>
    <w:rsid w:val="00144EF2"/>
    <w:rsid w:val="00145759"/>
    <w:rsid w:val="001461BD"/>
    <w:rsid w:val="00147B2C"/>
    <w:rsid w:val="001503A5"/>
    <w:rsid w:val="00150557"/>
    <w:rsid w:val="001508B9"/>
    <w:rsid w:val="00151BFB"/>
    <w:rsid w:val="00153278"/>
    <w:rsid w:val="001535F1"/>
    <w:rsid w:val="00153B10"/>
    <w:rsid w:val="00154589"/>
    <w:rsid w:val="00154B35"/>
    <w:rsid w:val="00156991"/>
    <w:rsid w:val="00156D90"/>
    <w:rsid w:val="00157229"/>
    <w:rsid w:val="00157479"/>
    <w:rsid w:val="00157D88"/>
    <w:rsid w:val="001600B4"/>
    <w:rsid w:val="00160865"/>
    <w:rsid w:val="001640FF"/>
    <w:rsid w:val="0016431E"/>
    <w:rsid w:val="0016475C"/>
    <w:rsid w:val="0016562B"/>
    <w:rsid w:val="00165AA9"/>
    <w:rsid w:val="00167622"/>
    <w:rsid w:val="00167709"/>
    <w:rsid w:val="0017083D"/>
    <w:rsid w:val="001708A2"/>
    <w:rsid w:val="00171620"/>
    <w:rsid w:val="00171B3E"/>
    <w:rsid w:val="001727C2"/>
    <w:rsid w:val="0017389F"/>
    <w:rsid w:val="00174D25"/>
    <w:rsid w:val="001760EE"/>
    <w:rsid w:val="001776D1"/>
    <w:rsid w:val="00180BF5"/>
    <w:rsid w:val="00182A53"/>
    <w:rsid w:val="0018559B"/>
    <w:rsid w:val="0018642E"/>
    <w:rsid w:val="00187B53"/>
    <w:rsid w:val="00187C68"/>
    <w:rsid w:val="0019014D"/>
    <w:rsid w:val="001913A9"/>
    <w:rsid w:val="001913C8"/>
    <w:rsid w:val="00191875"/>
    <w:rsid w:val="00192B52"/>
    <w:rsid w:val="00194211"/>
    <w:rsid w:val="00195E80"/>
    <w:rsid w:val="001A1D19"/>
    <w:rsid w:val="001A25DB"/>
    <w:rsid w:val="001A3065"/>
    <w:rsid w:val="001A3303"/>
    <w:rsid w:val="001A33DB"/>
    <w:rsid w:val="001A497F"/>
    <w:rsid w:val="001A5505"/>
    <w:rsid w:val="001A5EDE"/>
    <w:rsid w:val="001A6576"/>
    <w:rsid w:val="001A6A76"/>
    <w:rsid w:val="001A6C55"/>
    <w:rsid w:val="001A74CD"/>
    <w:rsid w:val="001B06C6"/>
    <w:rsid w:val="001B0E97"/>
    <w:rsid w:val="001B2092"/>
    <w:rsid w:val="001B29CF"/>
    <w:rsid w:val="001B5FFB"/>
    <w:rsid w:val="001B650E"/>
    <w:rsid w:val="001B7FBE"/>
    <w:rsid w:val="001C1E2D"/>
    <w:rsid w:val="001C503F"/>
    <w:rsid w:val="001C6457"/>
    <w:rsid w:val="001C707B"/>
    <w:rsid w:val="001C7258"/>
    <w:rsid w:val="001C777F"/>
    <w:rsid w:val="001C7EE7"/>
    <w:rsid w:val="001D1786"/>
    <w:rsid w:val="001D178A"/>
    <w:rsid w:val="001D1A12"/>
    <w:rsid w:val="001D599F"/>
    <w:rsid w:val="001D6AFF"/>
    <w:rsid w:val="001D7284"/>
    <w:rsid w:val="001D7A57"/>
    <w:rsid w:val="001E0329"/>
    <w:rsid w:val="001E0C3B"/>
    <w:rsid w:val="001E170D"/>
    <w:rsid w:val="001E3638"/>
    <w:rsid w:val="001E3D83"/>
    <w:rsid w:val="001E54F4"/>
    <w:rsid w:val="001E6168"/>
    <w:rsid w:val="001E70BC"/>
    <w:rsid w:val="001E7517"/>
    <w:rsid w:val="001F0933"/>
    <w:rsid w:val="001F4588"/>
    <w:rsid w:val="001F4AF6"/>
    <w:rsid w:val="001F56FC"/>
    <w:rsid w:val="001F74D7"/>
    <w:rsid w:val="001F7C99"/>
    <w:rsid w:val="001F7D37"/>
    <w:rsid w:val="00200C27"/>
    <w:rsid w:val="002014B7"/>
    <w:rsid w:val="00201FDF"/>
    <w:rsid w:val="00202585"/>
    <w:rsid w:val="00206331"/>
    <w:rsid w:val="00206830"/>
    <w:rsid w:val="0021187B"/>
    <w:rsid w:val="00211914"/>
    <w:rsid w:val="0021287E"/>
    <w:rsid w:val="002142B0"/>
    <w:rsid w:val="00216D69"/>
    <w:rsid w:val="002179DE"/>
    <w:rsid w:val="00217F37"/>
    <w:rsid w:val="00221335"/>
    <w:rsid w:val="00223B7E"/>
    <w:rsid w:val="00223D99"/>
    <w:rsid w:val="00225B54"/>
    <w:rsid w:val="00226F3C"/>
    <w:rsid w:val="00227538"/>
    <w:rsid w:val="002279D7"/>
    <w:rsid w:val="0023682C"/>
    <w:rsid w:val="00236F7C"/>
    <w:rsid w:val="00237931"/>
    <w:rsid w:val="00240882"/>
    <w:rsid w:val="00240A7F"/>
    <w:rsid w:val="00242C8C"/>
    <w:rsid w:val="00243F31"/>
    <w:rsid w:val="00244D9A"/>
    <w:rsid w:val="002451E9"/>
    <w:rsid w:val="00246524"/>
    <w:rsid w:val="00246FFF"/>
    <w:rsid w:val="00250042"/>
    <w:rsid w:val="00250D36"/>
    <w:rsid w:val="002517ED"/>
    <w:rsid w:val="00253AB8"/>
    <w:rsid w:val="0025615E"/>
    <w:rsid w:val="00256F7D"/>
    <w:rsid w:val="00257449"/>
    <w:rsid w:val="00257523"/>
    <w:rsid w:val="002602C7"/>
    <w:rsid w:val="002604C5"/>
    <w:rsid w:val="00260F30"/>
    <w:rsid w:val="00260F56"/>
    <w:rsid w:val="002617DB"/>
    <w:rsid w:val="00261CCB"/>
    <w:rsid w:val="00262DEC"/>
    <w:rsid w:val="00263646"/>
    <w:rsid w:val="00267D1E"/>
    <w:rsid w:val="00267E77"/>
    <w:rsid w:val="0027041B"/>
    <w:rsid w:val="0027063B"/>
    <w:rsid w:val="002707B1"/>
    <w:rsid w:val="002715AF"/>
    <w:rsid w:val="00275D49"/>
    <w:rsid w:val="00275EC9"/>
    <w:rsid w:val="00277315"/>
    <w:rsid w:val="00277696"/>
    <w:rsid w:val="0027779B"/>
    <w:rsid w:val="00277D2D"/>
    <w:rsid w:val="00277FEA"/>
    <w:rsid w:val="0028122F"/>
    <w:rsid w:val="0028377D"/>
    <w:rsid w:val="002842F7"/>
    <w:rsid w:val="00284378"/>
    <w:rsid w:val="0028464C"/>
    <w:rsid w:val="00284E52"/>
    <w:rsid w:val="00285D07"/>
    <w:rsid w:val="00287BE3"/>
    <w:rsid w:val="002907F9"/>
    <w:rsid w:val="0029189F"/>
    <w:rsid w:val="00292CDF"/>
    <w:rsid w:val="0029325F"/>
    <w:rsid w:val="0029471E"/>
    <w:rsid w:val="00294B45"/>
    <w:rsid w:val="00295A35"/>
    <w:rsid w:val="00296481"/>
    <w:rsid w:val="00297095"/>
    <w:rsid w:val="0029775C"/>
    <w:rsid w:val="002A01ED"/>
    <w:rsid w:val="002A087E"/>
    <w:rsid w:val="002A1757"/>
    <w:rsid w:val="002A6C88"/>
    <w:rsid w:val="002A6E7B"/>
    <w:rsid w:val="002A7416"/>
    <w:rsid w:val="002A769E"/>
    <w:rsid w:val="002A7E1D"/>
    <w:rsid w:val="002B0A09"/>
    <w:rsid w:val="002B0FD1"/>
    <w:rsid w:val="002B14EA"/>
    <w:rsid w:val="002B2810"/>
    <w:rsid w:val="002B2C6E"/>
    <w:rsid w:val="002B3ACF"/>
    <w:rsid w:val="002B4F97"/>
    <w:rsid w:val="002B515B"/>
    <w:rsid w:val="002B6128"/>
    <w:rsid w:val="002C04DF"/>
    <w:rsid w:val="002C1139"/>
    <w:rsid w:val="002C1959"/>
    <w:rsid w:val="002C3DDA"/>
    <w:rsid w:val="002C4ABA"/>
    <w:rsid w:val="002C4B38"/>
    <w:rsid w:val="002C59BE"/>
    <w:rsid w:val="002C6306"/>
    <w:rsid w:val="002C663B"/>
    <w:rsid w:val="002C6C07"/>
    <w:rsid w:val="002C771B"/>
    <w:rsid w:val="002C7798"/>
    <w:rsid w:val="002D069B"/>
    <w:rsid w:val="002D1202"/>
    <w:rsid w:val="002D14CE"/>
    <w:rsid w:val="002D1B94"/>
    <w:rsid w:val="002D3B8A"/>
    <w:rsid w:val="002D5960"/>
    <w:rsid w:val="002D72E2"/>
    <w:rsid w:val="002D73EA"/>
    <w:rsid w:val="002D7F3A"/>
    <w:rsid w:val="002E0962"/>
    <w:rsid w:val="002E0F22"/>
    <w:rsid w:val="002E1052"/>
    <w:rsid w:val="002E19FC"/>
    <w:rsid w:val="002E1D39"/>
    <w:rsid w:val="002E29AF"/>
    <w:rsid w:val="002E3D17"/>
    <w:rsid w:val="002E3D8B"/>
    <w:rsid w:val="002E428D"/>
    <w:rsid w:val="002E5205"/>
    <w:rsid w:val="002E7C9A"/>
    <w:rsid w:val="002F0429"/>
    <w:rsid w:val="002F1094"/>
    <w:rsid w:val="002F1956"/>
    <w:rsid w:val="002F2276"/>
    <w:rsid w:val="002F34C9"/>
    <w:rsid w:val="002F56F9"/>
    <w:rsid w:val="002F5782"/>
    <w:rsid w:val="002F6622"/>
    <w:rsid w:val="002F69F7"/>
    <w:rsid w:val="00300F0C"/>
    <w:rsid w:val="00305465"/>
    <w:rsid w:val="003057ED"/>
    <w:rsid w:val="0030598D"/>
    <w:rsid w:val="003061EE"/>
    <w:rsid w:val="0030654B"/>
    <w:rsid w:val="00306E09"/>
    <w:rsid w:val="003106FE"/>
    <w:rsid w:val="00310E8F"/>
    <w:rsid w:val="00311B17"/>
    <w:rsid w:val="00312585"/>
    <w:rsid w:val="0031316B"/>
    <w:rsid w:val="003165BD"/>
    <w:rsid w:val="00317017"/>
    <w:rsid w:val="00317356"/>
    <w:rsid w:val="003177AD"/>
    <w:rsid w:val="00317B19"/>
    <w:rsid w:val="00321652"/>
    <w:rsid w:val="00321DA0"/>
    <w:rsid w:val="00323A9E"/>
    <w:rsid w:val="003240FB"/>
    <w:rsid w:val="00324445"/>
    <w:rsid w:val="003255F6"/>
    <w:rsid w:val="003262F5"/>
    <w:rsid w:val="003263FD"/>
    <w:rsid w:val="00326E68"/>
    <w:rsid w:val="00327038"/>
    <w:rsid w:val="00327CC5"/>
    <w:rsid w:val="00330A92"/>
    <w:rsid w:val="00331AFB"/>
    <w:rsid w:val="00331C0A"/>
    <w:rsid w:val="00331EE3"/>
    <w:rsid w:val="00333250"/>
    <w:rsid w:val="003336FC"/>
    <w:rsid w:val="00333FF0"/>
    <w:rsid w:val="0033483D"/>
    <w:rsid w:val="0033579A"/>
    <w:rsid w:val="003361B1"/>
    <w:rsid w:val="0034067A"/>
    <w:rsid w:val="00340C8C"/>
    <w:rsid w:val="003425B1"/>
    <w:rsid w:val="00342E89"/>
    <w:rsid w:val="00343974"/>
    <w:rsid w:val="003453CD"/>
    <w:rsid w:val="003475AE"/>
    <w:rsid w:val="003511E4"/>
    <w:rsid w:val="0035391E"/>
    <w:rsid w:val="00356039"/>
    <w:rsid w:val="00356972"/>
    <w:rsid w:val="003571AA"/>
    <w:rsid w:val="00357BF9"/>
    <w:rsid w:val="003605A4"/>
    <w:rsid w:val="00361046"/>
    <w:rsid w:val="00361715"/>
    <w:rsid w:val="0036232D"/>
    <w:rsid w:val="0036361E"/>
    <w:rsid w:val="0036365B"/>
    <w:rsid w:val="00363989"/>
    <w:rsid w:val="0036597C"/>
    <w:rsid w:val="00366310"/>
    <w:rsid w:val="00367F95"/>
    <w:rsid w:val="00370134"/>
    <w:rsid w:val="0037124B"/>
    <w:rsid w:val="00371C71"/>
    <w:rsid w:val="003733D6"/>
    <w:rsid w:val="00373A9A"/>
    <w:rsid w:val="00375AFA"/>
    <w:rsid w:val="003766A5"/>
    <w:rsid w:val="00376773"/>
    <w:rsid w:val="00376989"/>
    <w:rsid w:val="00381413"/>
    <w:rsid w:val="003840C6"/>
    <w:rsid w:val="0038494D"/>
    <w:rsid w:val="00384B18"/>
    <w:rsid w:val="0039042A"/>
    <w:rsid w:val="00390522"/>
    <w:rsid w:val="00390F53"/>
    <w:rsid w:val="003916A0"/>
    <w:rsid w:val="0039186D"/>
    <w:rsid w:val="00391F8F"/>
    <w:rsid w:val="00392E34"/>
    <w:rsid w:val="0039307E"/>
    <w:rsid w:val="003972B6"/>
    <w:rsid w:val="003A060F"/>
    <w:rsid w:val="003A1D3B"/>
    <w:rsid w:val="003A2006"/>
    <w:rsid w:val="003A2D4C"/>
    <w:rsid w:val="003A3236"/>
    <w:rsid w:val="003A4426"/>
    <w:rsid w:val="003A4647"/>
    <w:rsid w:val="003A5D93"/>
    <w:rsid w:val="003A5E23"/>
    <w:rsid w:val="003A64C9"/>
    <w:rsid w:val="003A7507"/>
    <w:rsid w:val="003A7634"/>
    <w:rsid w:val="003A78D0"/>
    <w:rsid w:val="003A78DB"/>
    <w:rsid w:val="003B02DA"/>
    <w:rsid w:val="003B0B07"/>
    <w:rsid w:val="003B0C51"/>
    <w:rsid w:val="003B0CB7"/>
    <w:rsid w:val="003B0F29"/>
    <w:rsid w:val="003B1773"/>
    <w:rsid w:val="003B246B"/>
    <w:rsid w:val="003B3E9C"/>
    <w:rsid w:val="003B4396"/>
    <w:rsid w:val="003B5DC6"/>
    <w:rsid w:val="003C0707"/>
    <w:rsid w:val="003C2B88"/>
    <w:rsid w:val="003C2E10"/>
    <w:rsid w:val="003C4314"/>
    <w:rsid w:val="003C69A6"/>
    <w:rsid w:val="003C69F5"/>
    <w:rsid w:val="003C706E"/>
    <w:rsid w:val="003C7A27"/>
    <w:rsid w:val="003D12EA"/>
    <w:rsid w:val="003D1B62"/>
    <w:rsid w:val="003D1EA7"/>
    <w:rsid w:val="003D2B15"/>
    <w:rsid w:val="003D2F9A"/>
    <w:rsid w:val="003D3381"/>
    <w:rsid w:val="003D34D5"/>
    <w:rsid w:val="003D3AA0"/>
    <w:rsid w:val="003D5E12"/>
    <w:rsid w:val="003D5EED"/>
    <w:rsid w:val="003D6014"/>
    <w:rsid w:val="003D6229"/>
    <w:rsid w:val="003D6F4B"/>
    <w:rsid w:val="003D79EB"/>
    <w:rsid w:val="003D7EED"/>
    <w:rsid w:val="003E00DE"/>
    <w:rsid w:val="003E049A"/>
    <w:rsid w:val="003E07AD"/>
    <w:rsid w:val="003E1137"/>
    <w:rsid w:val="003E1340"/>
    <w:rsid w:val="003E6EA5"/>
    <w:rsid w:val="003E7261"/>
    <w:rsid w:val="003F0F7C"/>
    <w:rsid w:val="003F308A"/>
    <w:rsid w:val="003F36FF"/>
    <w:rsid w:val="003F3EFA"/>
    <w:rsid w:val="003F4410"/>
    <w:rsid w:val="003F45EC"/>
    <w:rsid w:val="003F4922"/>
    <w:rsid w:val="003F7C1C"/>
    <w:rsid w:val="003F7FE3"/>
    <w:rsid w:val="004008E3"/>
    <w:rsid w:val="00400D07"/>
    <w:rsid w:val="00400F18"/>
    <w:rsid w:val="00402835"/>
    <w:rsid w:val="004029F6"/>
    <w:rsid w:val="00402C68"/>
    <w:rsid w:val="004039FC"/>
    <w:rsid w:val="00403CE9"/>
    <w:rsid w:val="00404DD0"/>
    <w:rsid w:val="00404F13"/>
    <w:rsid w:val="00405502"/>
    <w:rsid w:val="00406409"/>
    <w:rsid w:val="00406D41"/>
    <w:rsid w:val="00407C3D"/>
    <w:rsid w:val="004100A4"/>
    <w:rsid w:val="00410694"/>
    <w:rsid w:val="00410AEA"/>
    <w:rsid w:val="00411FA0"/>
    <w:rsid w:val="0041373B"/>
    <w:rsid w:val="004139C1"/>
    <w:rsid w:val="0041454D"/>
    <w:rsid w:val="00414BCE"/>
    <w:rsid w:val="00415F9A"/>
    <w:rsid w:val="00421A95"/>
    <w:rsid w:val="00421B33"/>
    <w:rsid w:val="004244D6"/>
    <w:rsid w:val="00426116"/>
    <w:rsid w:val="00426813"/>
    <w:rsid w:val="0042737B"/>
    <w:rsid w:val="004311A2"/>
    <w:rsid w:val="00431499"/>
    <w:rsid w:val="00432832"/>
    <w:rsid w:val="004333A1"/>
    <w:rsid w:val="00436D22"/>
    <w:rsid w:val="00436EB5"/>
    <w:rsid w:val="00437798"/>
    <w:rsid w:val="00440BC5"/>
    <w:rsid w:val="004414CC"/>
    <w:rsid w:val="00442A81"/>
    <w:rsid w:val="0044303D"/>
    <w:rsid w:val="00443400"/>
    <w:rsid w:val="004442DF"/>
    <w:rsid w:val="004452E0"/>
    <w:rsid w:val="00446500"/>
    <w:rsid w:val="00450293"/>
    <w:rsid w:val="004503FF"/>
    <w:rsid w:val="0045075B"/>
    <w:rsid w:val="00451244"/>
    <w:rsid w:val="00451886"/>
    <w:rsid w:val="00451DDC"/>
    <w:rsid w:val="00452354"/>
    <w:rsid w:val="00452B06"/>
    <w:rsid w:val="00452D83"/>
    <w:rsid w:val="004537EC"/>
    <w:rsid w:val="00453D27"/>
    <w:rsid w:val="0045486E"/>
    <w:rsid w:val="004627B9"/>
    <w:rsid w:val="00462B1D"/>
    <w:rsid w:val="00465DD0"/>
    <w:rsid w:val="0046704E"/>
    <w:rsid w:val="00470AEF"/>
    <w:rsid w:val="00471169"/>
    <w:rsid w:val="00472521"/>
    <w:rsid w:val="00472709"/>
    <w:rsid w:val="00472792"/>
    <w:rsid w:val="00473677"/>
    <w:rsid w:val="00473981"/>
    <w:rsid w:val="00473D97"/>
    <w:rsid w:val="004757BF"/>
    <w:rsid w:val="00475AD2"/>
    <w:rsid w:val="00476D75"/>
    <w:rsid w:val="004802E1"/>
    <w:rsid w:val="00481829"/>
    <w:rsid w:val="00481F5B"/>
    <w:rsid w:val="00482188"/>
    <w:rsid w:val="0048290C"/>
    <w:rsid w:val="00485C9A"/>
    <w:rsid w:val="004906B9"/>
    <w:rsid w:val="00490FE8"/>
    <w:rsid w:val="004921A0"/>
    <w:rsid w:val="00493487"/>
    <w:rsid w:val="004938A3"/>
    <w:rsid w:val="004A07E2"/>
    <w:rsid w:val="004A1875"/>
    <w:rsid w:val="004A276E"/>
    <w:rsid w:val="004A301F"/>
    <w:rsid w:val="004A3091"/>
    <w:rsid w:val="004A3AC3"/>
    <w:rsid w:val="004A41E7"/>
    <w:rsid w:val="004A4388"/>
    <w:rsid w:val="004A5DC8"/>
    <w:rsid w:val="004A6E8E"/>
    <w:rsid w:val="004A6EE4"/>
    <w:rsid w:val="004A76DE"/>
    <w:rsid w:val="004A782A"/>
    <w:rsid w:val="004B1F0C"/>
    <w:rsid w:val="004B26CB"/>
    <w:rsid w:val="004B35DF"/>
    <w:rsid w:val="004B4391"/>
    <w:rsid w:val="004B55C7"/>
    <w:rsid w:val="004B5986"/>
    <w:rsid w:val="004B6C34"/>
    <w:rsid w:val="004B6E07"/>
    <w:rsid w:val="004B79B8"/>
    <w:rsid w:val="004B7B02"/>
    <w:rsid w:val="004C1FA2"/>
    <w:rsid w:val="004C22AD"/>
    <w:rsid w:val="004C453A"/>
    <w:rsid w:val="004C5BD3"/>
    <w:rsid w:val="004C623F"/>
    <w:rsid w:val="004C6423"/>
    <w:rsid w:val="004C6A75"/>
    <w:rsid w:val="004D09AC"/>
    <w:rsid w:val="004D21BA"/>
    <w:rsid w:val="004D236F"/>
    <w:rsid w:val="004D5166"/>
    <w:rsid w:val="004D527E"/>
    <w:rsid w:val="004D6D56"/>
    <w:rsid w:val="004D7305"/>
    <w:rsid w:val="004E1920"/>
    <w:rsid w:val="004E276E"/>
    <w:rsid w:val="004E2C39"/>
    <w:rsid w:val="004E38D3"/>
    <w:rsid w:val="004E5D9E"/>
    <w:rsid w:val="004E676A"/>
    <w:rsid w:val="004E7A47"/>
    <w:rsid w:val="004E7D61"/>
    <w:rsid w:val="004F0711"/>
    <w:rsid w:val="004F1F1B"/>
    <w:rsid w:val="004F200F"/>
    <w:rsid w:val="004F28DA"/>
    <w:rsid w:val="004F2A66"/>
    <w:rsid w:val="004F3FB2"/>
    <w:rsid w:val="004F4296"/>
    <w:rsid w:val="004F6ED0"/>
    <w:rsid w:val="004F76E4"/>
    <w:rsid w:val="004F7FB2"/>
    <w:rsid w:val="005002E2"/>
    <w:rsid w:val="005012AE"/>
    <w:rsid w:val="00501575"/>
    <w:rsid w:val="00502993"/>
    <w:rsid w:val="00503904"/>
    <w:rsid w:val="005048BD"/>
    <w:rsid w:val="00504E46"/>
    <w:rsid w:val="00505885"/>
    <w:rsid w:val="00505947"/>
    <w:rsid w:val="00505EA1"/>
    <w:rsid w:val="0050669D"/>
    <w:rsid w:val="0051071D"/>
    <w:rsid w:val="00510B15"/>
    <w:rsid w:val="005116FC"/>
    <w:rsid w:val="005122DF"/>
    <w:rsid w:val="00512A03"/>
    <w:rsid w:val="005132E5"/>
    <w:rsid w:val="005146E7"/>
    <w:rsid w:val="00514B16"/>
    <w:rsid w:val="00514E10"/>
    <w:rsid w:val="00514F1E"/>
    <w:rsid w:val="00515606"/>
    <w:rsid w:val="00515C01"/>
    <w:rsid w:val="00515E98"/>
    <w:rsid w:val="00517581"/>
    <w:rsid w:val="00517E36"/>
    <w:rsid w:val="00517FB4"/>
    <w:rsid w:val="005205E7"/>
    <w:rsid w:val="00521424"/>
    <w:rsid w:val="00521FAB"/>
    <w:rsid w:val="00522581"/>
    <w:rsid w:val="00522A8A"/>
    <w:rsid w:val="00522B0B"/>
    <w:rsid w:val="00523193"/>
    <w:rsid w:val="005236A8"/>
    <w:rsid w:val="00523E73"/>
    <w:rsid w:val="00524B80"/>
    <w:rsid w:val="00525841"/>
    <w:rsid w:val="005301B1"/>
    <w:rsid w:val="00530A8A"/>
    <w:rsid w:val="00531CFF"/>
    <w:rsid w:val="0053209C"/>
    <w:rsid w:val="00532964"/>
    <w:rsid w:val="0053338A"/>
    <w:rsid w:val="005353D9"/>
    <w:rsid w:val="00535CBC"/>
    <w:rsid w:val="005369F2"/>
    <w:rsid w:val="00540241"/>
    <w:rsid w:val="00540BA9"/>
    <w:rsid w:val="00542443"/>
    <w:rsid w:val="00545E0E"/>
    <w:rsid w:val="005471DA"/>
    <w:rsid w:val="005477F7"/>
    <w:rsid w:val="00547988"/>
    <w:rsid w:val="00551BFC"/>
    <w:rsid w:val="00552E64"/>
    <w:rsid w:val="00552FBB"/>
    <w:rsid w:val="0055396E"/>
    <w:rsid w:val="00553B89"/>
    <w:rsid w:val="005545B1"/>
    <w:rsid w:val="00554E80"/>
    <w:rsid w:val="005553AB"/>
    <w:rsid w:val="00556F42"/>
    <w:rsid w:val="00556FF4"/>
    <w:rsid w:val="005625C0"/>
    <w:rsid w:val="00562710"/>
    <w:rsid w:val="005627EF"/>
    <w:rsid w:val="00563784"/>
    <w:rsid w:val="00564341"/>
    <w:rsid w:val="005655D1"/>
    <w:rsid w:val="00570137"/>
    <w:rsid w:val="0057100E"/>
    <w:rsid w:val="00571F95"/>
    <w:rsid w:val="00572870"/>
    <w:rsid w:val="00573542"/>
    <w:rsid w:val="00573855"/>
    <w:rsid w:val="005748FA"/>
    <w:rsid w:val="0058040E"/>
    <w:rsid w:val="00580687"/>
    <w:rsid w:val="005843BC"/>
    <w:rsid w:val="0058502F"/>
    <w:rsid w:val="00585639"/>
    <w:rsid w:val="00585CB8"/>
    <w:rsid w:val="00592134"/>
    <w:rsid w:val="00592D60"/>
    <w:rsid w:val="00593162"/>
    <w:rsid w:val="00593BC3"/>
    <w:rsid w:val="00593CA3"/>
    <w:rsid w:val="00594A91"/>
    <w:rsid w:val="00595D89"/>
    <w:rsid w:val="00596788"/>
    <w:rsid w:val="00597025"/>
    <w:rsid w:val="00597A53"/>
    <w:rsid w:val="005A0326"/>
    <w:rsid w:val="005A0B70"/>
    <w:rsid w:val="005A2BD4"/>
    <w:rsid w:val="005A2EB8"/>
    <w:rsid w:val="005A466F"/>
    <w:rsid w:val="005A5507"/>
    <w:rsid w:val="005A666C"/>
    <w:rsid w:val="005A6D33"/>
    <w:rsid w:val="005A6F76"/>
    <w:rsid w:val="005A77F2"/>
    <w:rsid w:val="005A7C3F"/>
    <w:rsid w:val="005B02AF"/>
    <w:rsid w:val="005B1716"/>
    <w:rsid w:val="005B2F4F"/>
    <w:rsid w:val="005B3F98"/>
    <w:rsid w:val="005B4952"/>
    <w:rsid w:val="005B52DE"/>
    <w:rsid w:val="005B5705"/>
    <w:rsid w:val="005B59FF"/>
    <w:rsid w:val="005B60F1"/>
    <w:rsid w:val="005B686B"/>
    <w:rsid w:val="005C059E"/>
    <w:rsid w:val="005C0C4E"/>
    <w:rsid w:val="005C2933"/>
    <w:rsid w:val="005C395F"/>
    <w:rsid w:val="005C4C2F"/>
    <w:rsid w:val="005C4C99"/>
    <w:rsid w:val="005C50E0"/>
    <w:rsid w:val="005C518C"/>
    <w:rsid w:val="005C704D"/>
    <w:rsid w:val="005D02E4"/>
    <w:rsid w:val="005D0403"/>
    <w:rsid w:val="005D072E"/>
    <w:rsid w:val="005D196C"/>
    <w:rsid w:val="005D20DA"/>
    <w:rsid w:val="005D304C"/>
    <w:rsid w:val="005D307D"/>
    <w:rsid w:val="005D3450"/>
    <w:rsid w:val="005D3E72"/>
    <w:rsid w:val="005D5A89"/>
    <w:rsid w:val="005D5D8F"/>
    <w:rsid w:val="005D67D0"/>
    <w:rsid w:val="005D780A"/>
    <w:rsid w:val="005E00D3"/>
    <w:rsid w:val="005E0ED2"/>
    <w:rsid w:val="005E15F5"/>
    <w:rsid w:val="005E1BC8"/>
    <w:rsid w:val="005E27F3"/>
    <w:rsid w:val="005E32E1"/>
    <w:rsid w:val="005E3BE9"/>
    <w:rsid w:val="005E4763"/>
    <w:rsid w:val="005E51CD"/>
    <w:rsid w:val="005E5A13"/>
    <w:rsid w:val="005E62E8"/>
    <w:rsid w:val="005E667A"/>
    <w:rsid w:val="005E6BFB"/>
    <w:rsid w:val="005E6C51"/>
    <w:rsid w:val="005F257F"/>
    <w:rsid w:val="005F28F6"/>
    <w:rsid w:val="005F2AC3"/>
    <w:rsid w:val="005F3478"/>
    <w:rsid w:val="005F4483"/>
    <w:rsid w:val="005F4C6B"/>
    <w:rsid w:val="005F5267"/>
    <w:rsid w:val="005F5F47"/>
    <w:rsid w:val="005F62A4"/>
    <w:rsid w:val="005F6C78"/>
    <w:rsid w:val="00600182"/>
    <w:rsid w:val="006004A0"/>
    <w:rsid w:val="006024CF"/>
    <w:rsid w:val="0060390B"/>
    <w:rsid w:val="00603D53"/>
    <w:rsid w:val="00605897"/>
    <w:rsid w:val="00607FA8"/>
    <w:rsid w:val="00610046"/>
    <w:rsid w:val="00610C9B"/>
    <w:rsid w:val="00610EDB"/>
    <w:rsid w:val="00611746"/>
    <w:rsid w:val="00611969"/>
    <w:rsid w:val="00613CCE"/>
    <w:rsid w:val="0061675A"/>
    <w:rsid w:val="006177B6"/>
    <w:rsid w:val="00617A84"/>
    <w:rsid w:val="00621EA7"/>
    <w:rsid w:val="00621EE3"/>
    <w:rsid w:val="006224AC"/>
    <w:rsid w:val="00622F37"/>
    <w:rsid w:val="006234F1"/>
    <w:rsid w:val="00623A10"/>
    <w:rsid w:val="00624567"/>
    <w:rsid w:val="006267E3"/>
    <w:rsid w:val="00626FE1"/>
    <w:rsid w:val="00627E93"/>
    <w:rsid w:val="00630398"/>
    <w:rsid w:val="006310D0"/>
    <w:rsid w:val="006321D9"/>
    <w:rsid w:val="0063266E"/>
    <w:rsid w:val="00632FD6"/>
    <w:rsid w:val="0063332E"/>
    <w:rsid w:val="00634399"/>
    <w:rsid w:val="00634C0A"/>
    <w:rsid w:val="00635B84"/>
    <w:rsid w:val="00636C3E"/>
    <w:rsid w:val="00636C6E"/>
    <w:rsid w:val="00636DE0"/>
    <w:rsid w:val="006372A8"/>
    <w:rsid w:val="006372D6"/>
    <w:rsid w:val="006379BF"/>
    <w:rsid w:val="00641874"/>
    <w:rsid w:val="00644AC9"/>
    <w:rsid w:val="00645F23"/>
    <w:rsid w:val="00645FF7"/>
    <w:rsid w:val="00646FF2"/>
    <w:rsid w:val="006473E1"/>
    <w:rsid w:val="00647809"/>
    <w:rsid w:val="00647DB3"/>
    <w:rsid w:val="00650F70"/>
    <w:rsid w:val="00651DC3"/>
    <w:rsid w:val="00654255"/>
    <w:rsid w:val="0065502E"/>
    <w:rsid w:val="006563FB"/>
    <w:rsid w:val="006570EB"/>
    <w:rsid w:val="006578F0"/>
    <w:rsid w:val="006612C6"/>
    <w:rsid w:val="0066336A"/>
    <w:rsid w:val="006640B4"/>
    <w:rsid w:val="0066452E"/>
    <w:rsid w:val="00664EC3"/>
    <w:rsid w:val="0066515D"/>
    <w:rsid w:val="00666406"/>
    <w:rsid w:val="00667859"/>
    <w:rsid w:val="00667E43"/>
    <w:rsid w:val="0067063F"/>
    <w:rsid w:val="00670FC0"/>
    <w:rsid w:val="00671FC1"/>
    <w:rsid w:val="00672106"/>
    <w:rsid w:val="0067365F"/>
    <w:rsid w:val="006736C1"/>
    <w:rsid w:val="006744EA"/>
    <w:rsid w:val="0067484F"/>
    <w:rsid w:val="00674B08"/>
    <w:rsid w:val="0067580E"/>
    <w:rsid w:val="0067608A"/>
    <w:rsid w:val="00676430"/>
    <w:rsid w:val="006764B3"/>
    <w:rsid w:val="006779D0"/>
    <w:rsid w:val="0068016A"/>
    <w:rsid w:val="00682A17"/>
    <w:rsid w:val="00682F57"/>
    <w:rsid w:val="006836CF"/>
    <w:rsid w:val="00683745"/>
    <w:rsid w:val="0068430E"/>
    <w:rsid w:val="00685B4B"/>
    <w:rsid w:val="006867F8"/>
    <w:rsid w:val="00686C64"/>
    <w:rsid w:val="0068737F"/>
    <w:rsid w:val="0068787A"/>
    <w:rsid w:val="00687D5D"/>
    <w:rsid w:val="00691037"/>
    <w:rsid w:val="006924B8"/>
    <w:rsid w:val="006924F9"/>
    <w:rsid w:val="006944B7"/>
    <w:rsid w:val="006948A4"/>
    <w:rsid w:val="00694B57"/>
    <w:rsid w:val="006951CB"/>
    <w:rsid w:val="00695DC0"/>
    <w:rsid w:val="00696D90"/>
    <w:rsid w:val="00697198"/>
    <w:rsid w:val="00697BF5"/>
    <w:rsid w:val="006A050F"/>
    <w:rsid w:val="006A09E0"/>
    <w:rsid w:val="006A0ED3"/>
    <w:rsid w:val="006A115F"/>
    <w:rsid w:val="006A47C7"/>
    <w:rsid w:val="006A5FF5"/>
    <w:rsid w:val="006A6B54"/>
    <w:rsid w:val="006A7127"/>
    <w:rsid w:val="006B07C5"/>
    <w:rsid w:val="006B2C12"/>
    <w:rsid w:val="006B34BF"/>
    <w:rsid w:val="006B3EAD"/>
    <w:rsid w:val="006B44B2"/>
    <w:rsid w:val="006B59F6"/>
    <w:rsid w:val="006B5B0D"/>
    <w:rsid w:val="006B6473"/>
    <w:rsid w:val="006B66E3"/>
    <w:rsid w:val="006B6D73"/>
    <w:rsid w:val="006B6FAB"/>
    <w:rsid w:val="006B78A6"/>
    <w:rsid w:val="006C0E0A"/>
    <w:rsid w:val="006C146B"/>
    <w:rsid w:val="006C30EE"/>
    <w:rsid w:val="006C3245"/>
    <w:rsid w:val="006C3D13"/>
    <w:rsid w:val="006C4C4C"/>
    <w:rsid w:val="006C5A19"/>
    <w:rsid w:val="006C5CCA"/>
    <w:rsid w:val="006C5EA7"/>
    <w:rsid w:val="006C6A98"/>
    <w:rsid w:val="006D0039"/>
    <w:rsid w:val="006D0E8C"/>
    <w:rsid w:val="006D15BC"/>
    <w:rsid w:val="006D1DCF"/>
    <w:rsid w:val="006D2CE4"/>
    <w:rsid w:val="006D3112"/>
    <w:rsid w:val="006D319A"/>
    <w:rsid w:val="006D33F6"/>
    <w:rsid w:val="006D40FE"/>
    <w:rsid w:val="006D4986"/>
    <w:rsid w:val="006D52FB"/>
    <w:rsid w:val="006D532C"/>
    <w:rsid w:val="006D6921"/>
    <w:rsid w:val="006D6FA8"/>
    <w:rsid w:val="006D7CAC"/>
    <w:rsid w:val="006E033D"/>
    <w:rsid w:val="006E0872"/>
    <w:rsid w:val="006E2E4C"/>
    <w:rsid w:val="006E328F"/>
    <w:rsid w:val="006E39CC"/>
    <w:rsid w:val="006E3D81"/>
    <w:rsid w:val="006E55B0"/>
    <w:rsid w:val="006E5AB7"/>
    <w:rsid w:val="006F1006"/>
    <w:rsid w:val="006F3408"/>
    <w:rsid w:val="006F3571"/>
    <w:rsid w:val="006F3D11"/>
    <w:rsid w:val="006F4A98"/>
    <w:rsid w:val="006F5192"/>
    <w:rsid w:val="006F55C1"/>
    <w:rsid w:val="00700921"/>
    <w:rsid w:val="00701020"/>
    <w:rsid w:val="00701371"/>
    <w:rsid w:val="00704FFE"/>
    <w:rsid w:val="007056FF"/>
    <w:rsid w:val="00705C54"/>
    <w:rsid w:val="00707E12"/>
    <w:rsid w:val="0071039B"/>
    <w:rsid w:val="00710481"/>
    <w:rsid w:val="007114AA"/>
    <w:rsid w:val="00711DAB"/>
    <w:rsid w:val="007134B4"/>
    <w:rsid w:val="00713FBF"/>
    <w:rsid w:val="00715B8A"/>
    <w:rsid w:val="00715CED"/>
    <w:rsid w:val="007161B1"/>
    <w:rsid w:val="00720BBB"/>
    <w:rsid w:val="0072105D"/>
    <w:rsid w:val="007217BB"/>
    <w:rsid w:val="0072215F"/>
    <w:rsid w:val="007230D8"/>
    <w:rsid w:val="0072442F"/>
    <w:rsid w:val="0072521B"/>
    <w:rsid w:val="00725779"/>
    <w:rsid w:val="007257A1"/>
    <w:rsid w:val="00726862"/>
    <w:rsid w:val="00727EC0"/>
    <w:rsid w:val="007303AE"/>
    <w:rsid w:val="00730900"/>
    <w:rsid w:val="00730DC5"/>
    <w:rsid w:val="0073131B"/>
    <w:rsid w:val="007314C7"/>
    <w:rsid w:val="007319DB"/>
    <w:rsid w:val="00733963"/>
    <w:rsid w:val="00733E0B"/>
    <w:rsid w:val="00734056"/>
    <w:rsid w:val="00734694"/>
    <w:rsid w:val="00734C92"/>
    <w:rsid w:val="00735223"/>
    <w:rsid w:val="00735502"/>
    <w:rsid w:val="0073610A"/>
    <w:rsid w:val="00736F79"/>
    <w:rsid w:val="00740B5A"/>
    <w:rsid w:val="00741DE3"/>
    <w:rsid w:val="00744BBE"/>
    <w:rsid w:val="00745CE1"/>
    <w:rsid w:val="0074716E"/>
    <w:rsid w:val="007471ED"/>
    <w:rsid w:val="00750C6A"/>
    <w:rsid w:val="0075249B"/>
    <w:rsid w:val="00755C2A"/>
    <w:rsid w:val="007567C7"/>
    <w:rsid w:val="00757DCB"/>
    <w:rsid w:val="00760566"/>
    <w:rsid w:val="00760E56"/>
    <w:rsid w:val="007626A2"/>
    <w:rsid w:val="00762E06"/>
    <w:rsid w:val="007632DC"/>
    <w:rsid w:val="007640CD"/>
    <w:rsid w:val="00764287"/>
    <w:rsid w:val="00765570"/>
    <w:rsid w:val="00765731"/>
    <w:rsid w:val="00765CDE"/>
    <w:rsid w:val="007671C4"/>
    <w:rsid w:val="0076771E"/>
    <w:rsid w:val="007703CC"/>
    <w:rsid w:val="007712C1"/>
    <w:rsid w:val="007715A3"/>
    <w:rsid w:val="00771674"/>
    <w:rsid w:val="00772FAF"/>
    <w:rsid w:val="00773315"/>
    <w:rsid w:val="00773EEA"/>
    <w:rsid w:val="00774B0C"/>
    <w:rsid w:val="00775A65"/>
    <w:rsid w:val="007765C2"/>
    <w:rsid w:val="0077701B"/>
    <w:rsid w:val="0077755A"/>
    <w:rsid w:val="007816D0"/>
    <w:rsid w:val="0078185A"/>
    <w:rsid w:val="00781BFF"/>
    <w:rsid w:val="007831C4"/>
    <w:rsid w:val="007855CB"/>
    <w:rsid w:val="007855D8"/>
    <w:rsid w:val="007868D6"/>
    <w:rsid w:val="007868E0"/>
    <w:rsid w:val="00786F13"/>
    <w:rsid w:val="00791AC6"/>
    <w:rsid w:val="00793FAC"/>
    <w:rsid w:val="00794D36"/>
    <w:rsid w:val="00795C5D"/>
    <w:rsid w:val="007965FD"/>
    <w:rsid w:val="00796957"/>
    <w:rsid w:val="00796D04"/>
    <w:rsid w:val="00797D1F"/>
    <w:rsid w:val="00797F21"/>
    <w:rsid w:val="007A0814"/>
    <w:rsid w:val="007A084A"/>
    <w:rsid w:val="007A0B02"/>
    <w:rsid w:val="007A31C1"/>
    <w:rsid w:val="007A348A"/>
    <w:rsid w:val="007A3A56"/>
    <w:rsid w:val="007A3B3F"/>
    <w:rsid w:val="007A3D38"/>
    <w:rsid w:val="007A4227"/>
    <w:rsid w:val="007A4B6F"/>
    <w:rsid w:val="007A561F"/>
    <w:rsid w:val="007A625F"/>
    <w:rsid w:val="007A6ED0"/>
    <w:rsid w:val="007A7AFE"/>
    <w:rsid w:val="007B27BF"/>
    <w:rsid w:val="007B38C2"/>
    <w:rsid w:val="007B46F9"/>
    <w:rsid w:val="007B5371"/>
    <w:rsid w:val="007B55F3"/>
    <w:rsid w:val="007B5685"/>
    <w:rsid w:val="007B7358"/>
    <w:rsid w:val="007C009C"/>
    <w:rsid w:val="007C392B"/>
    <w:rsid w:val="007C39AF"/>
    <w:rsid w:val="007C4AA7"/>
    <w:rsid w:val="007C50E3"/>
    <w:rsid w:val="007C6A92"/>
    <w:rsid w:val="007C7DCC"/>
    <w:rsid w:val="007D0195"/>
    <w:rsid w:val="007D0468"/>
    <w:rsid w:val="007D1076"/>
    <w:rsid w:val="007D17C9"/>
    <w:rsid w:val="007D206E"/>
    <w:rsid w:val="007D2083"/>
    <w:rsid w:val="007D383A"/>
    <w:rsid w:val="007D3D6A"/>
    <w:rsid w:val="007D52A2"/>
    <w:rsid w:val="007E043F"/>
    <w:rsid w:val="007E0A5E"/>
    <w:rsid w:val="007E0B61"/>
    <w:rsid w:val="007E0EB8"/>
    <w:rsid w:val="007E506F"/>
    <w:rsid w:val="007E5686"/>
    <w:rsid w:val="007E5ECC"/>
    <w:rsid w:val="007F0398"/>
    <w:rsid w:val="007F0D66"/>
    <w:rsid w:val="007F0FF7"/>
    <w:rsid w:val="007F3A3F"/>
    <w:rsid w:val="007F5146"/>
    <w:rsid w:val="007F6FDA"/>
    <w:rsid w:val="007F77AA"/>
    <w:rsid w:val="007F7F75"/>
    <w:rsid w:val="0080009C"/>
    <w:rsid w:val="008011B8"/>
    <w:rsid w:val="0080142C"/>
    <w:rsid w:val="0080213B"/>
    <w:rsid w:val="008024EB"/>
    <w:rsid w:val="008026A6"/>
    <w:rsid w:val="008040CF"/>
    <w:rsid w:val="008044F6"/>
    <w:rsid w:val="00805ADC"/>
    <w:rsid w:val="00806533"/>
    <w:rsid w:val="00806C31"/>
    <w:rsid w:val="00807046"/>
    <w:rsid w:val="008074B7"/>
    <w:rsid w:val="00807813"/>
    <w:rsid w:val="00810142"/>
    <w:rsid w:val="0081444A"/>
    <w:rsid w:val="00815DF3"/>
    <w:rsid w:val="00817436"/>
    <w:rsid w:val="00817BB2"/>
    <w:rsid w:val="008204DD"/>
    <w:rsid w:val="00823405"/>
    <w:rsid w:val="008236CC"/>
    <w:rsid w:val="00823B66"/>
    <w:rsid w:val="0082464D"/>
    <w:rsid w:val="00827067"/>
    <w:rsid w:val="00827739"/>
    <w:rsid w:val="00827911"/>
    <w:rsid w:val="00830751"/>
    <w:rsid w:val="00831763"/>
    <w:rsid w:val="00831BA9"/>
    <w:rsid w:val="00833631"/>
    <w:rsid w:val="008338CD"/>
    <w:rsid w:val="00834ADA"/>
    <w:rsid w:val="00835143"/>
    <w:rsid w:val="00835A9A"/>
    <w:rsid w:val="00836597"/>
    <w:rsid w:val="00836F7F"/>
    <w:rsid w:val="00837CE3"/>
    <w:rsid w:val="00837F90"/>
    <w:rsid w:val="00841CE1"/>
    <w:rsid w:val="00841EBB"/>
    <w:rsid w:val="00842C5E"/>
    <w:rsid w:val="00843078"/>
    <w:rsid w:val="00844000"/>
    <w:rsid w:val="0084486A"/>
    <w:rsid w:val="0084670E"/>
    <w:rsid w:val="00846A81"/>
    <w:rsid w:val="008506ED"/>
    <w:rsid w:val="00850E5E"/>
    <w:rsid w:val="00851CE0"/>
    <w:rsid w:val="00851D94"/>
    <w:rsid w:val="00852824"/>
    <w:rsid w:val="00852F07"/>
    <w:rsid w:val="00853288"/>
    <w:rsid w:val="0085328A"/>
    <w:rsid w:val="00853EB6"/>
    <w:rsid w:val="008543E4"/>
    <w:rsid w:val="00854697"/>
    <w:rsid w:val="00856985"/>
    <w:rsid w:val="008572F8"/>
    <w:rsid w:val="00857683"/>
    <w:rsid w:val="00857AFC"/>
    <w:rsid w:val="008609A5"/>
    <w:rsid w:val="00863E1C"/>
    <w:rsid w:val="00864FBA"/>
    <w:rsid w:val="00866465"/>
    <w:rsid w:val="008675D8"/>
    <w:rsid w:val="008705CA"/>
    <w:rsid w:val="008715EE"/>
    <w:rsid w:val="0087632A"/>
    <w:rsid w:val="008775B0"/>
    <w:rsid w:val="00877E8D"/>
    <w:rsid w:val="00877F52"/>
    <w:rsid w:val="0088119B"/>
    <w:rsid w:val="0088169A"/>
    <w:rsid w:val="00883348"/>
    <w:rsid w:val="0088344E"/>
    <w:rsid w:val="00884B79"/>
    <w:rsid w:val="00886F63"/>
    <w:rsid w:val="00890287"/>
    <w:rsid w:val="00891C94"/>
    <w:rsid w:val="0089275C"/>
    <w:rsid w:val="00893258"/>
    <w:rsid w:val="0089341D"/>
    <w:rsid w:val="00893B9F"/>
    <w:rsid w:val="00895161"/>
    <w:rsid w:val="00895168"/>
    <w:rsid w:val="0089680F"/>
    <w:rsid w:val="008976DE"/>
    <w:rsid w:val="00897DF1"/>
    <w:rsid w:val="008A0653"/>
    <w:rsid w:val="008A15AA"/>
    <w:rsid w:val="008A1666"/>
    <w:rsid w:val="008A27FD"/>
    <w:rsid w:val="008A304C"/>
    <w:rsid w:val="008A4A23"/>
    <w:rsid w:val="008A5112"/>
    <w:rsid w:val="008B1022"/>
    <w:rsid w:val="008B1702"/>
    <w:rsid w:val="008B296C"/>
    <w:rsid w:val="008B2DCA"/>
    <w:rsid w:val="008B42B0"/>
    <w:rsid w:val="008B5ECD"/>
    <w:rsid w:val="008B5F4C"/>
    <w:rsid w:val="008B6B41"/>
    <w:rsid w:val="008B7BD8"/>
    <w:rsid w:val="008C2F23"/>
    <w:rsid w:val="008C3DDD"/>
    <w:rsid w:val="008C43FC"/>
    <w:rsid w:val="008C6907"/>
    <w:rsid w:val="008C7BF4"/>
    <w:rsid w:val="008D0B60"/>
    <w:rsid w:val="008D0E1F"/>
    <w:rsid w:val="008D2958"/>
    <w:rsid w:val="008D7C99"/>
    <w:rsid w:val="008D7E45"/>
    <w:rsid w:val="008E0AA0"/>
    <w:rsid w:val="008E2949"/>
    <w:rsid w:val="008E2CC3"/>
    <w:rsid w:val="008E38D2"/>
    <w:rsid w:val="008E395A"/>
    <w:rsid w:val="008E3F1B"/>
    <w:rsid w:val="008E4B7F"/>
    <w:rsid w:val="008E5FB5"/>
    <w:rsid w:val="008E642F"/>
    <w:rsid w:val="008E713B"/>
    <w:rsid w:val="008E71F1"/>
    <w:rsid w:val="008F092F"/>
    <w:rsid w:val="008F0972"/>
    <w:rsid w:val="008F1898"/>
    <w:rsid w:val="008F1B6D"/>
    <w:rsid w:val="008F364F"/>
    <w:rsid w:val="008F4533"/>
    <w:rsid w:val="008F5426"/>
    <w:rsid w:val="008F76CF"/>
    <w:rsid w:val="009000E2"/>
    <w:rsid w:val="009002BF"/>
    <w:rsid w:val="00900F84"/>
    <w:rsid w:val="00903C7A"/>
    <w:rsid w:val="009042E6"/>
    <w:rsid w:val="00904793"/>
    <w:rsid w:val="009048D4"/>
    <w:rsid w:val="00904A47"/>
    <w:rsid w:val="00905555"/>
    <w:rsid w:val="009061ED"/>
    <w:rsid w:val="00911117"/>
    <w:rsid w:val="0091524D"/>
    <w:rsid w:val="0091573B"/>
    <w:rsid w:val="00917C17"/>
    <w:rsid w:val="00917F68"/>
    <w:rsid w:val="0092021A"/>
    <w:rsid w:val="0092081D"/>
    <w:rsid w:val="0092181E"/>
    <w:rsid w:val="00921B04"/>
    <w:rsid w:val="00922F18"/>
    <w:rsid w:val="00925890"/>
    <w:rsid w:val="009275F7"/>
    <w:rsid w:val="00927782"/>
    <w:rsid w:val="00927CEB"/>
    <w:rsid w:val="00930373"/>
    <w:rsid w:val="00930D65"/>
    <w:rsid w:val="0093194A"/>
    <w:rsid w:val="00931A00"/>
    <w:rsid w:val="00931FD4"/>
    <w:rsid w:val="009338D9"/>
    <w:rsid w:val="009339B0"/>
    <w:rsid w:val="0093418F"/>
    <w:rsid w:val="0093471E"/>
    <w:rsid w:val="0093476A"/>
    <w:rsid w:val="00934ECD"/>
    <w:rsid w:val="00935156"/>
    <w:rsid w:val="00936967"/>
    <w:rsid w:val="009374E3"/>
    <w:rsid w:val="00937BA2"/>
    <w:rsid w:val="00940044"/>
    <w:rsid w:val="00941F41"/>
    <w:rsid w:val="009425E8"/>
    <w:rsid w:val="009438C0"/>
    <w:rsid w:val="00943A6A"/>
    <w:rsid w:val="00944611"/>
    <w:rsid w:val="009459FC"/>
    <w:rsid w:val="00945EC8"/>
    <w:rsid w:val="009473D8"/>
    <w:rsid w:val="00947FF4"/>
    <w:rsid w:val="00950641"/>
    <w:rsid w:val="00950D88"/>
    <w:rsid w:val="0095145B"/>
    <w:rsid w:val="00952073"/>
    <w:rsid w:val="00953E1D"/>
    <w:rsid w:val="00955D26"/>
    <w:rsid w:val="00956002"/>
    <w:rsid w:val="00957DA1"/>
    <w:rsid w:val="009605A0"/>
    <w:rsid w:val="009605C1"/>
    <w:rsid w:val="00962154"/>
    <w:rsid w:val="00962F03"/>
    <w:rsid w:val="009633E2"/>
    <w:rsid w:val="00963671"/>
    <w:rsid w:val="0096399B"/>
    <w:rsid w:val="009639AE"/>
    <w:rsid w:val="009654D0"/>
    <w:rsid w:val="00966687"/>
    <w:rsid w:val="00966F4C"/>
    <w:rsid w:val="009702E3"/>
    <w:rsid w:val="009742D8"/>
    <w:rsid w:val="0097553C"/>
    <w:rsid w:val="0097581A"/>
    <w:rsid w:val="00975942"/>
    <w:rsid w:val="00976469"/>
    <w:rsid w:val="00977CD6"/>
    <w:rsid w:val="00980113"/>
    <w:rsid w:val="00980A6C"/>
    <w:rsid w:val="00983B59"/>
    <w:rsid w:val="009848E5"/>
    <w:rsid w:val="009852AC"/>
    <w:rsid w:val="00991D8E"/>
    <w:rsid w:val="00992F6D"/>
    <w:rsid w:val="009931A0"/>
    <w:rsid w:val="0099449B"/>
    <w:rsid w:val="009973E9"/>
    <w:rsid w:val="009A0DAC"/>
    <w:rsid w:val="009A23A4"/>
    <w:rsid w:val="009A386F"/>
    <w:rsid w:val="009A452D"/>
    <w:rsid w:val="009A4BFD"/>
    <w:rsid w:val="009A504F"/>
    <w:rsid w:val="009A5BB1"/>
    <w:rsid w:val="009A6DBA"/>
    <w:rsid w:val="009A709D"/>
    <w:rsid w:val="009A75B3"/>
    <w:rsid w:val="009B079F"/>
    <w:rsid w:val="009B10E2"/>
    <w:rsid w:val="009B1716"/>
    <w:rsid w:val="009B3194"/>
    <w:rsid w:val="009B32A6"/>
    <w:rsid w:val="009B33DD"/>
    <w:rsid w:val="009B3717"/>
    <w:rsid w:val="009B5C2F"/>
    <w:rsid w:val="009B6072"/>
    <w:rsid w:val="009C0583"/>
    <w:rsid w:val="009C0FD5"/>
    <w:rsid w:val="009C1DA5"/>
    <w:rsid w:val="009C2EFD"/>
    <w:rsid w:val="009C3111"/>
    <w:rsid w:val="009C4CF2"/>
    <w:rsid w:val="009C51BE"/>
    <w:rsid w:val="009C5D0E"/>
    <w:rsid w:val="009C5DB9"/>
    <w:rsid w:val="009C5E01"/>
    <w:rsid w:val="009C6783"/>
    <w:rsid w:val="009C67C0"/>
    <w:rsid w:val="009D22AA"/>
    <w:rsid w:val="009D2461"/>
    <w:rsid w:val="009D2B16"/>
    <w:rsid w:val="009D439C"/>
    <w:rsid w:val="009D44D3"/>
    <w:rsid w:val="009D51DE"/>
    <w:rsid w:val="009D5A47"/>
    <w:rsid w:val="009D6447"/>
    <w:rsid w:val="009D655F"/>
    <w:rsid w:val="009D66B9"/>
    <w:rsid w:val="009D6A2B"/>
    <w:rsid w:val="009D7042"/>
    <w:rsid w:val="009E02CA"/>
    <w:rsid w:val="009E0FC7"/>
    <w:rsid w:val="009E2BFB"/>
    <w:rsid w:val="009E36EE"/>
    <w:rsid w:val="009E4565"/>
    <w:rsid w:val="009E4F30"/>
    <w:rsid w:val="009E5EA3"/>
    <w:rsid w:val="009E605C"/>
    <w:rsid w:val="009E7615"/>
    <w:rsid w:val="009F0475"/>
    <w:rsid w:val="009F1205"/>
    <w:rsid w:val="009F1B6D"/>
    <w:rsid w:val="009F2A96"/>
    <w:rsid w:val="00A0030B"/>
    <w:rsid w:val="00A009D9"/>
    <w:rsid w:val="00A01F38"/>
    <w:rsid w:val="00A022FC"/>
    <w:rsid w:val="00A0249A"/>
    <w:rsid w:val="00A024DA"/>
    <w:rsid w:val="00A03B31"/>
    <w:rsid w:val="00A03CE4"/>
    <w:rsid w:val="00A0460B"/>
    <w:rsid w:val="00A054FE"/>
    <w:rsid w:val="00A05E4C"/>
    <w:rsid w:val="00A05E8E"/>
    <w:rsid w:val="00A10014"/>
    <w:rsid w:val="00A135E3"/>
    <w:rsid w:val="00A1377A"/>
    <w:rsid w:val="00A13925"/>
    <w:rsid w:val="00A1444C"/>
    <w:rsid w:val="00A20800"/>
    <w:rsid w:val="00A20A82"/>
    <w:rsid w:val="00A21AA9"/>
    <w:rsid w:val="00A21CCF"/>
    <w:rsid w:val="00A21E68"/>
    <w:rsid w:val="00A2314A"/>
    <w:rsid w:val="00A2424B"/>
    <w:rsid w:val="00A24F96"/>
    <w:rsid w:val="00A30A1E"/>
    <w:rsid w:val="00A30D3E"/>
    <w:rsid w:val="00A3228E"/>
    <w:rsid w:val="00A32CEB"/>
    <w:rsid w:val="00A33582"/>
    <w:rsid w:val="00A4039C"/>
    <w:rsid w:val="00A40CD8"/>
    <w:rsid w:val="00A421DA"/>
    <w:rsid w:val="00A42328"/>
    <w:rsid w:val="00A444B4"/>
    <w:rsid w:val="00A45CFC"/>
    <w:rsid w:val="00A5044E"/>
    <w:rsid w:val="00A51FA0"/>
    <w:rsid w:val="00A5228B"/>
    <w:rsid w:val="00A52864"/>
    <w:rsid w:val="00A528A9"/>
    <w:rsid w:val="00A52DA4"/>
    <w:rsid w:val="00A53596"/>
    <w:rsid w:val="00A541CB"/>
    <w:rsid w:val="00A54FA8"/>
    <w:rsid w:val="00A559CD"/>
    <w:rsid w:val="00A571D4"/>
    <w:rsid w:val="00A57793"/>
    <w:rsid w:val="00A612D4"/>
    <w:rsid w:val="00A62A06"/>
    <w:rsid w:val="00A635FF"/>
    <w:rsid w:val="00A63D69"/>
    <w:rsid w:val="00A64503"/>
    <w:rsid w:val="00A645F9"/>
    <w:rsid w:val="00A64B38"/>
    <w:rsid w:val="00A65391"/>
    <w:rsid w:val="00A65A6C"/>
    <w:rsid w:val="00A66035"/>
    <w:rsid w:val="00A66AD3"/>
    <w:rsid w:val="00A70183"/>
    <w:rsid w:val="00A70236"/>
    <w:rsid w:val="00A71C58"/>
    <w:rsid w:val="00A7259B"/>
    <w:rsid w:val="00A7385F"/>
    <w:rsid w:val="00A75F9D"/>
    <w:rsid w:val="00A7613C"/>
    <w:rsid w:val="00A80268"/>
    <w:rsid w:val="00A80F3C"/>
    <w:rsid w:val="00A81CE4"/>
    <w:rsid w:val="00A82DCC"/>
    <w:rsid w:val="00A85D4B"/>
    <w:rsid w:val="00A86C0E"/>
    <w:rsid w:val="00A8784A"/>
    <w:rsid w:val="00A8791F"/>
    <w:rsid w:val="00A90F28"/>
    <w:rsid w:val="00A94F21"/>
    <w:rsid w:val="00A959BB"/>
    <w:rsid w:val="00A96213"/>
    <w:rsid w:val="00AA13D4"/>
    <w:rsid w:val="00AA307B"/>
    <w:rsid w:val="00AA3683"/>
    <w:rsid w:val="00AA4D0E"/>
    <w:rsid w:val="00AA4D85"/>
    <w:rsid w:val="00AA4DC6"/>
    <w:rsid w:val="00AA53F8"/>
    <w:rsid w:val="00AA5DCE"/>
    <w:rsid w:val="00AA62A5"/>
    <w:rsid w:val="00AA62EC"/>
    <w:rsid w:val="00AA69AB"/>
    <w:rsid w:val="00AA6A21"/>
    <w:rsid w:val="00AA6C73"/>
    <w:rsid w:val="00AA74DD"/>
    <w:rsid w:val="00AB09A4"/>
    <w:rsid w:val="00AB1175"/>
    <w:rsid w:val="00AB163C"/>
    <w:rsid w:val="00AB22FF"/>
    <w:rsid w:val="00AB3A8B"/>
    <w:rsid w:val="00AB3AB7"/>
    <w:rsid w:val="00AB458F"/>
    <w:rsid w:val="00AB599C"/>
    <w:rsid w:val="00AB636A"/>
    <w:rsid w:val="00AB709D"/>
    <w:rsid w:val="00AB7662"/>
    <w:rsid w:val="00AC30FE"/>
    <w:rsid w:val="00AC34D6"/>
    <w:rsid w:val="00AC3F48"/>
    <w:rsid w:val="00AC5645"/>
    <w:rsid w:val="00AC66FF"/>
    <w:rsid w:val="00AC7085"/>
    <w:rsid w:val="00AC7863"/>
    <w:rsid w:val="00AC7983"/>
    <w:rsid w:val="00AC7B03"/>
    <w:rsid w:val="00AD03E5"/>
    <w:rsid w:val="00AD3AF2"/>
    <w:rsid w:val="00AD5577"/>
    <w:rsid w:val="00AD59A4"/>
    <w:rsid w:val="00AD5BC5"/>
    <w:rsid w:val="00AD7008"/>
    <w:rsid w:val="00AD736B"/>
    <w:rsid w:val="00AD76E2"/>
    <w:rsid w:val="00AD7DE1"/>
    <w:rsid w:val="00AE0286"/>
    <w:rsid w:val="00AE1572"/>
    <w:rsid w:val="00AE259E"/>
    <w:rsid w:val="00AE62EF"/>
    <w:rsid w:val="00AE6391"/>
    <w:rsid w:val="00AF06DF"/>
    <w:rsid w:val="00AF0700"/>
    <w:rsid w:val="00AF073F"/>
    <w:rsid w:val="00AF2388"/>
    <w:rsid w:val="00AF2FDE"/>
    <w:rsid w:val="00AF4ED5"/>
    <w:rsid w:val="00AF73EB"/>
    <w:rsid w:val="00AF75F8"/>
    <w:rsid w:val="00B00EE9"/>
    <w:rsid w:val="00B01ECD"/>
    <w:rsid w:val="00B023AE"/>
    <w:rsid w:val="00B0529B"/>
    <w:rsid w:val="00B05CA3"/>
    <w:rsid w:val="00B06CFF"/>
    <w:rsid w:val="00B06EE4"/>
    <w:rsid w:val="00B07A68"/>
    <w:rsid w:val="00B12590"/>
    <w:rsid w:val="00B12E1D"/>
    <w:rsid w:val="00B1399C"/>
    <w:rsid w:val="00B1453D"/>
    <w:rsid w:val="00B1489B"/>
    <w:rsid w:val="00B14FEA"/>
    <w:rsid w:val="00B15FE2"/>
    <w:rsid w:val="00B1646E"/>
    <w:rsid w:val="00B17330"/>
    <w:rsid w:val="00B1790D"/>
    <w:rsid w:val="00B20C6D"/>
    <w:rsid w:val="00B20D81"/>
    <w:rsid w:val="00B21E89"/>
    <w:rsid w:val="00B22207"/>
    <w:rsid w:val="00B22C82"/>
    <w:rsid w:val="00B2482F"/>
    <w:rsid w:val="00B25B20"/>
    <w:rsid w:val="00B25C91"/>
    <w:rsid w:val="00B2623A"/>
    <w:rsid w:val="00B27357"/>
    <w:rsid w:val="00B27E24"/>
    <w:rsid w:val="00B30256"/>
    <w:rsid w:val="00B30A13"/>
    <w:rsid w:val="00B30D5B"/>
    <w:rsid w:val="00B31FBB"/>
    <w:rsid w:val="00B3261F"/>
    <w:rsid w:val="00B328F9"/>
    <w:rsid w:val="00B33845"/>
    <w:rsid w:val="00B34348"/>
    <w:rsid w:val="00B348E0"/>
    <w:rsid w:val="00B36C42"/>
    <w:rsid w:val="00B36CD7"/>
    <w:rsid w:val="00B37E5F"/>
    <w:rsid w:val="00B414D7"/>
    <w:rsid w:val="00B415B2"/>
    <w:rsid w:val="00B41C16"/>
    <w:rsid w:val="00B42652"/>
    <w:rsid w:val="00B43560"/>
    <w:rsid w:val="00B44EE6"/>
    <w:rsid w:val="00B46CD5"/>
    <w:rsid w:val="00B46CEE"/>
    <w:rsid w:val="00B47248"/>
    <w:rsid w:val="00B50F03"/>
    <w:rsid w:val="00B51005"/>
    <w:rsid w:val="00B516CC"/>
    <w:rsid w:val="00B51C65"/>
    <w:rsid w:val="00B5347A"/>
    <w:rsid w:val="00B54D80"/>
    <w:rsid w:val="00B56F5A"/>
    <w:rsid w:val="00B57209"/>
    <w:rsid w:val="00B57AA0"/>
    <w:rsid w:val="00B61036"/>
    <w:rsid w:val="00B646E6"/>
    <w:rsid w:val="00B6575F"/>
    <w:rsid w:val="00B6681D"/>
    <w:rsid w:val="00B668E9"/>
    <w:rsid w:val="00B67432"/>
    <w:rsid w:val="00B67A45"/>
    <w:rsid w:val="00B72D10"/>
    <w:rsid w:val="00B73627"/>
    <w:rsid w:val="00B73D32"/>
    <w:rsid w:val="00B7467A"/>
    <w:rsid w:val="00B74830"/>
    <w:rsid w:val="00B7701B"/>
    <w:rsid w:val="00B77117"/>
    <w:rsid w:val="00B779BE"/>
    <w:rsid w:val="00B83BCD"/>
    <w:rsid w:val="00B8637E"/>
    <w:rsid w:val="00B904CD"/>
    <w:rsid w:val="00B914D9"/>
    <w:rsid w:val="00B92314"/>
    <w:rsid w:val="00B92FE9"/>
    <w:rsid w:val="00B9743F"/>
    <w:rsid w:val="00BA0CCC"/>
    <w:rsid w:val="00BA19EB"/>
    <w:rsid w:val="00BA25EA"/>
    <w:rsid w:val="00BA2EFA"/>
    <w:rsid w:val="00BA2FB6"/>
    <w:rsid w:val="00BA3070"/>
    <w:rsid w:val="00BA7854"/>
    <w:rsid w:val="00BA7912"/>
    <w:rsid w:val="00BB005A"/>
    <w:rsid w:val="00BB0FE9"/>
    <w:rsid w:val="00BB10C4"/>
    <w:rsid w:val="00BB33F5"/>
    <w:rsid w:val="00BB400A"/>
    <w:rsid w:val="00BB44BE"/>
    <w:rsid w:val="00BB4AA8"/>
    <w:rsid w:val="00BB4DB6"/>
    <w:rsid w:val="00BB4FDF"/>
    <w:rsid w:val="00BB5F00"/>
    <w:rsid w:val="00BB7138"/>
    <w:rsid w:val="00BC01CF"/>
    <w:rsid w:val="00BC056F"/>
    <w:rsid w:val="00BC1B05"/>
    <w:rsid w:val="00BC25E3"/>
    <w:rsid w:val="00BC38F6"/>
    <w:rsid w:val="00BC4BB8"/>
    <w:rsid w:val="00BC522D"/>
    <w:rsid w:val="00BC52E2"/>
    <w:rsid w:val="00BC736A"/>
    <w:rsid w:val="00BC7BA2"/>
    <w:rsid w:val="00BD0879"/>
    <w:rsid w:val="00BD43D9"/>
    <w:rsid w:val="00BD4F8A"/>
    <w:rsid w:val="00BD6F05"/>
    <w:rsid w:val="00BD7677"/>
    <w:rsid w:val="00BD79F6"/>
    <w:rsid w:val="00BE047B"/>
    <w:rsid w:val="00BE06F2"/>
    <w:rsid w:val="00BE122A"/>
    <w:rsid w:val="00BE1897"/>
    <w:rsid w:val="00BE23D4"/>
    <w:rsid w:val="00BE2F57"/>
    <w:rsid w:val="00BE52AF"/>
    <w:rsid w:val="00BE5E17"/>
    <w:rsid w:val="00BE63A0"/>
    <w:rsid w:val="00BE74CD"/>
    <w:rsid w:val="00BE766C"/>
    <w:rsid w:val="00BE7AFC"/>
    <w:rsid w:val="00BF2452"/>
    <w:rsid w:val="00BF2CD1"/>
    <w:rsid w:val="00BF3450"/>
    <w:rsid w:val="00BF389C"/>
    <w:rsid w:val="00BF50A6"/>
    <w:rsid w:val="00BF51BB"/>
    <w:rsid w:val="00BF552C"/>
    <w:rsid w:val="00BF5A95"/>
    <w:rsid w:val="00BF5DC9"/>
    <w:rsid w:val="00BF610F"/>
    <w:rsid w:val="00BF62FE"/>
    <w:rsid w:val="00BF6D40"/>
    <w:rsid w:val="00BF7668"/>
    <w:rsid w:val="00C002AC"/>
    <w:rsid w:val="00C0188F"/>
    <w:rsid w:val="00C024BD"/>
    <w:rsid w:val="00C02996"/>
    <w:rsid w:val="00C03D4D"/>
    <w:rsid w:val="00C05407"/>
    <w:rsid w:val="00C0608C"/>
    <w:rsid w:val="00C06474"/>
    <w:rsid w:val="00C07E64"/>
    <w:rsid w:val="00C12168"/>
    <w:rsid w:val="00C126E1"/>
    <w:rsid w:val="00C131C2"/>
    <w:rsid w:val="00C138BF"/>
    <w:rsid w:val="00C13D5B"/>
    <w:rsid w:val="00C17151"/>
    <w:rsid w:val="00C17C2A"/>
    <w:rsid w:val="00C20A20"/>
    <w:rsid w:val="00C21AAD"/>
    <w:rsid w:val="00C21ECE"/>
    <w:rsid w:val="00C23CF5"/>
    <w:rsid w:val="00C243E6"/>
    <w:rsid w:val="00C315D9"/>
    <w:rsid w:val="00C31637"/>
    <w:rsid w:val="00C31DA3"/>
    <w:rsid w:val="00C31ED3"/>
    <w:rsid w:val="00C36153"/>
    <w:rsid w:val="00C369B8"/>
    <w:rsid w:val="00C37091"/>
    <w:rsid w:val="00C40425"/>
    <w:rsid w:val="00C405C8"/>
    <w:rsid w:val="00C4061A"/>
    <w:rsid w:val="00C41035"/>
    <w:rsid w:val="00C41596"/>
    <w:rsid w:val="00C41934"/>
    <w:rsid w:val="00C41A34"/>
    <w:rsid w:val="00C41B35"/>
    <w:rsid w:val="00C434D4"/>
    <w:rsid w:val="00C43C04"/>
    <w:rsid w:val="00C450A7"/>
    <w:rsid w:val="00C4543F"/>
    <w:rsid w:val="00C459FC"/>
    <w:rsid w:val="00C45CD5"/>
    <w:rsid w:val="00C464A2"/>
    <w:rsid w:val="00C47531"/>
    <w:rsid w:val="00C4770A"/>
    <w:rsid w:val="00C5083A"/>
    <w:rsid w:val="00C5118A"/>
    <w:rsid w:val="00C515BD"/>
    <w:rsid w:val="00C5241C"/>
    <w:rsid w:val="00C524F6"/>
    <w:rsid w:val="00C53167"/>
    <w:rsid w:val="00C560B1"/>
    <w:rsid w:val="00C5703F"/>
    <w:rsid w:val="00C57423"/>
    <w:rsid w:val="00C5751C"/>
    <w:rsid w:val="00C57C61"/>
    <w:rsid w:val="00C610E5"/>
    <w:rsid w:val="00C6118C"/>
    <w:rsid w:val="00C61FFC"/>
    <w:rsid w:val="00C621C8"/>
    <w:rsid w:val="00C62C2C"/>
    <w:rsid w:val="00C62C39"/>
    <w:rsid w:val="00C63056"/>
    <w:rsid w:val="00C63111"/>
    <w:rsid w:val="00C63832"/>
    <w:rsid w:val="00C6484C"/>
    <w:rsid w:val="00C661D4"/>
    <w:rsid w:val="00C66913"/>
    <w:rsid w:val="00C67C66"/>
    <w:rsid w:val="00C701CF"/>
    <w:rsid w:val="00C705C7"/>
    <w:rsid w:val="00C727A2"/>
    <w:rsid w:val="00C729E1"/>
    <w:rsid w:val="00C7392D"/>
    <w:rsid w:val="00C74029"/>
    <w:rsid w:val="00C74254"/>
    <w:rsid w:val="00C80378"/>
    <w:rsid w:val="00C811D2"/>
    <w:rsid w:val="00C81ADB"/>
    <w:rsid w:val="00C8242A"/>
    <w:rsid w:val="00C833C5"/>
    <w:rsid w:val="00C83B96"/>
    <w:rsid w:val="00C84ACB"/>
    <w:rsid w:val="00C9068B"/>
    <w:rsid w:val="00C90DCB"/>
    <w:rsid w:val="00C90FF3"/>
    <w:rsid w:val="00C92444"/>
    <w:rsid w:val="00C92AA7"/>
    <w:rsid w:val="00CA03ED"/>
    <w:rsid w:val="00CA119A"/>
    <w:rsid w:val="00CA21DE"/>
    <w:rsid w:val="00CA2469"/>
    <w:rsid w:val="00CA4CE5"/>
    <w:rsid w:val="00CA5141"/>
    <w:rsid w:val="00CA515A"/>
    <w:rsid w:val="00CA655D"/>
    <w:rsid w:val="00CA69C4"/>
    <w:rsid w:val="00CA6CEC"/>
    <w:rsid w:val="00CB0210"/>
    <w:rsid w:val="00CB0F7D"/>
    <w:rsid w:val="00CB14FC"/>
    <w:rsid w:val="00CB16FD"/>
    <w:rsid w:val="00CB3AFB"/>
    <w:rsid w:val="00CB3F2D"/>
    <w:rsid w:val="00CB45F0"/>
    <w:rsid w:val="00CB4ACD"/>
    <w:rsid w:val="00CB5E52"/>
    <w:rsid w:val="00CB6390"/>
    <w:rsid w:val="00CB649E"/>
    <w:rsid w:val="00CB677C"/>
    <w:rsid w:val="00CB73DD"/>
    <w:rsid w:val="00CB7F56"/>
    <w:rsid w:val="00CC003D"/>
    <w:rsid w:val="00CC0E82"/>
    <w:rsid w:val="00CC38C7"/>
    <w:rsid w:val="00CC4299"/>
    <w:rsid w:val="00CC488A"/>
    <w:rsid w:val="00CC4963"/>
    <w:rsid w:val="00CD01F7"/>
    <w:rsid w:val="00CD1177"/>
    <w:rsid w:val="00CD4A38"/>
    <w:rsid w:val="00CD4EF1"/>
    <w:rsid w:val="00CD59D9"/>
    <w:rsid w:val="00CD5C69"/>
    <w:rsid w:val="00CD5F8B"/>
    <w:rsid w:val="00CD6330"/>
    <w:rsid w:val="00CE02CB"/>
    <w:rsid w:val="00CE137B"/>
    <w:rsid w:val="00CE21E4"/>
    <w:rsid w:val="00CE25AA"/>
    <w:rsid w:val="00CE38B9"/>
    <w:rsid w:val="00CE5400"/>
    <w:rsid w:val="00CE5C65"/>
    <w:rsid w:val="00CE5D6C"/>
    <w:rsid w:val="00CE5E38"/>
    <w:rsid w:val="00CE654D"/>
    <w:rsid w:val="00CF02FE"/>
    <w:rsid w:val="00CF13D9"/>
    <w:rsid w:val="00CF1A47"/>
    <w:rsid w:val="00CF1F3E"/>
    <w:rsid w:val="00CF23D8"/>
    <w:rsid w:val="00CF2B74"/>
    <w:rsid w:val="00CF6C5F"/>
    <w:rsid w:val="00CF6E47"/>
    <w:rsid w:val="00CF7B34"/>
    <w:rsid w:val="00D01068"/>
    <w:rsid w:val="00D01BD2"/>
    <w:rsid w:val="00D01CB9"/>
    <w:rsid w:val="00D03166"/>
    <w:rsid w:val="00D03717"/>
    <w:rsid w:val="00D0413E"/>
    <w:rsid w:val="00D05597"/>
    <w:rsid w:val="00D05E58"/>
    <w:rsid w:val="00D074E8"/>
    <w:rsid w:val="00D10D50"/>
    <w:rsid w:val="00D1147F"/>
    <w:rsid w:val="00D11D1C"/>
    <w:rsid w:val="00D12856"/>
    <w:rsid w:val="00D12C02"/>
    <w:rsid w:val="00D13F23"/>
    <w:rsid w:val="00D20CFF"/>
    <w:rsid w:val="00D21859"/>
    <w:rsid w:val="00D22E05"/>
    <w:rsid w:val="00D234D6"/>
    <w:rsid w:val="00D2367B"/>
    <w:rsid w:val="00D24AE6"/>
    <w:rsid w:val="00D24DB3"/>
    <w:rsid w:val="00D26104"/>
    <w:rsid w:val="00D26314"/>
    <w:rsid w:val="00D26986"/>
    <w:rsid w:val="00D273A4"/>
    <w:rsid w:val="00D32119"/>
    <w:rsid w:val="00D32993"/>
    <w:rsid w:val="00D32B02"/>
    <w:rsid w:val="00D32D61"/>
    <w:rsid w:val="00D33EFF"/>
    <w:rsid w:val="00D342F2"/>
    <w:rsid w:val="00D34C5A"/>
    <w:rsid w:val="00D34D04"/>
    <w:rsid w:val="00D3621B"/>
    <w:rsid w:val="00D369F4"/>
    <w:rsid w:val="00D370DD"/>
    <w:rsid w:val="00D37811"/>
    <w:rsid w:val="00D409EB"/>
    <w:rsid w:val="00D42106"/>
    <w:rsid w:val="00D42A5A"/>
    <w:rsid w:val="00D457BA"/>
    <w:rsid w:val="00D45EDD"/>
    <w:rsid w:val="00D50A21"/>
    <w:rsid w:val="00D5119B"/>
    <w:rsid w:val="00D5167E"/>
    <w:rsid w:val="00D51F81"/>
    <w:rsid w:val="00D5227A"/>
    <w:rsid w:val="00D52576"/>
    <w:rsid w:val="00D52C92"/>
    <w:rsid w:val="00D5314E"/>
    <w:rsid w:val="00D54314"/>
    <w:rsid w:val="00D545CC"/>
    <w:rsid w:val="00D551C6"/>
    <w:rsid w:val="00D55A10"/>
    <w:rsid w:val="00D56279"/>
    <w:rsid w:val="00D57694"/>
    <w:rsid w:val="00D6003D"/>
    <w:rsid w:val="00D617C1"/>
    <w:rsid w:val="00D61C05"/>
    <w:rsid w:val="00D637A8"/>
    <w:rsid w:val="00D64E29"/>
    <w:rsid w:val="00D65511"/>
    <w:rsid w:val="00D66D24"/>
    <w:rsid w:val="00D67E73"/>
    <w:rsid w:val="00D71832"/>
    <w:rsid w:val="00D719AC"/>
    <w:rsid w:val="00D71B61"/>
    <w:rsid w:val="00D72013"/>
    <w:rsid w:val="00D72623"/>
    <w:rsid w:val="00D735FF"/>
    <w:rsid w:val="00D73D0A"/>
    <w:rsid w:val="00D75F55"/>
    <w:rsid w:val="00D772CA"/>
    <w:rsid w:val="00D8073D"/>
    <w:rsid w:val="00D84EA7"/>
    <w:rsid w:val="00D90491"/>
    <w:rsid w:val="00D93962"/>
    <w:rsid w:val="00D94DB9"/>
    <w:rsid w:val="00DA01BC"/>
    <w:rsid w:val="00DA0A7D"/>
    <w:rsid w:val="00DA0C12"/>
    <w:rsid w:val="00DA10AF"/>
    <w:rsid w:val="00DA1A60"/>
    <w:rsid w:val="00DA3920"/>
    <w:rsid w:val="00DA445E"/>
    <w:rsid w:val="00DA69BB"/>
    <w:rsid w:val="00DA703F"/>
    <w:rsid w:val="00DA77E0"/>
    <w:rsid w:val="00DB285E"/>
    <w:rsid w:val="00DB3854"/>
    <w:rsid w:val="00DB443B"/>
    <w:rsid w:val="00DB7458"/>
    <w:rsid w:val="00DC07C9"/>
    <w:rsid w:val="00DC13A7"/>
    <w:rsid w:val="00DC1A37"/>
    <w:rsid w:val="00DC524D"/>
    <w:rsid w:val="00DC5F68"/>
    <w:rsid w:val="00DC6770"/>
    <w:rsid w:val="00DD019C"/>
    <w:rsid w:val="00DD0486"/>
    <w:rsid w:val="00DD11ED"/>
    <w:rsid w:val="00DD1232"/>
    <w:rsid w:val="00DD1B30"/>
    <w:rsid w:val="00DD25D2"/>
    <w:rsid w:val="00DD2D3F"/>
    <w:rsid w:val="00DD3F0F"/>
    <w:rsid w:val="00DD41CA"/>
    <w:rsid w:val="00DD46FD"/>
    <w:rsid w:val="00DD49E1"/>
    <w:rsid w:val="00DD6611"/>
    <w:rsid w:val="00DD7D22"/>
    <w:rsid w:val="00DE1454"/>
    <w:rsid w:val="00DE29DA"/>
    <w:rsid w:val="00DE36B0"/>
    <w:rsid w:val="00DE37F0"/>
    <w:rsid w:val="00DE399A"/>
    <w:rsid w:val="00DE4AC9"/>
    <w:rsid w:val="00DE6DCC"/>
    <w:rsid w:val="00DE6EA9"/>
    <w:rsid w:val="00DE6EE5"/>
    <w:rsid w:val="00DE7317"/>
    <w:rsid w:val="00DF0C73"/>
    <w:rsid w:val="00DF161F"/>
    <w:rsid w:val="00DF17BF"/>
    <w:rsid w:val="00DF1E8E"/>
    <w:rsid w:val="00DF4933"/>
    <w:rsid w:val="00DF4F61"/>
    <w:rsid w:val="00DF5FCC"/>
    <w:rsid w:val="00DF6025"/>
    <w:rsid w:val="00DF6BBD"/>
    <w:rsid w:val="00DF793F"/>
    <w:rsid w:val="00E00753"/>
    <w:rsid w:val="00E017BF"/>
    <w:rsid w:val="00E01BC4"/>
    <w:rsid w:val="00E027FC"/>
    <w:rsid w:val="00E028BA"/>
    <w:rsid w:val="00E02A09"/>
    <w:rsid w:val="00E033BA"/>
    <w:rsid w:val="00E0359E"/>
    <w:rsid w:val="00E03E9F"/>
    <w:rsid w:val="00E0602D"/>
    <w:rsid w:val="00E0644E"/>
    <w:rsid w:val="00E06B6C"/>
    <w:rsid w:val="00E07E09"/>
    <w:rsid w:val="00E10D9F"/>
    <w:rsid w:val="00E1141D"/>
    <w:rsid w:val="00E11CE0"/>
    <w:rsid w:val="00E120BF"/>
    <w:rsid w:val="00E13CFB"/>
    <w:rsid w:val="00E15D83"/>
    <w:rsid w:val="00E25101"/>
    <w:rsid w:val="00E255B5"/>
    <w:rsid w:val="00E27045"/>
    <w:rsid w:val="00E30424"/>
    <w:rsid w:val="00E317DC"/>
    <w:rsid w:val="00E3196C"/>
    <w:rsid w:val="00E3447E"/>
    <w:rsid w:val="00E349B0"/>
    <w:rsid w:val="00E35B2E"/>
    <w:rsid w:val="00E35F5E"/>
    <w:rsid w:val="00E37202"/>
    <w:rsid w:val="00E37EF9"/>
    <w:rsid w:val="00E413E6"/>
    <w:rsid w:val="00E41F60"/>
    <w:rsid w:val="00E42705"/>
    <w:rsid w:val="00E42A7D"/>
    <w:rsid w:val="00E43F85"/>
    <w:rsid w:val="00E4497E"/>
    <w:rsid w:val="00E44F37"/>
    <w:rsid w:val="00E453FB"/>
    <w:rsid w:val="00E47B22"/>
    <w:rsid w:val="00E5046E"/>
    <w:rsid w:val="00E50B89"/>
    <w:rsid w:val="00E51FBA"/>
    <w:rsid w:val="00E52991"/>
    <w:rsid w:val="00E55947"/>
    <w:rsid w:val="00E55DDB"/>
    <w:rsid w:val="00E56643"/>
    <w:rsid w:val="00E567BD"/>
    <w:rsid w:val="00E570BF"/>
    <w:rsid w:val="00E579C3"/>
    <w:rsid w:val="00E607F9"/>
    <w:rsid w:val="00E61A39"/>
    <w:rsid w:val="00E61F05"/>
    <w:rsid w:val="00E6219C"/>
    <w:rsid w:val="00E639DB"/>
    <w:rsid w:val="00E64992"/>
    <w:rsid w:val="00E655DF"/>
    <w:rsid w:val="00E660B1"/>
    <w:rsid w:val="00E665EC"/>
    <w:rsid w:val="00E6765A"/>
    <w:rsid w:val="00E677C2"/>
    <w:rsid w:val="00E67B53"/>
    <w:rsid w:val="00E71DDA"/>
    <w:rsid w:val="00E7293A"/>
    <w:rsid w:val="00E72D7E"/>
    <w:rsid w:val="00E73377"/>
    <w:rsid w:val="00E73672"/>
    <w:rsid w:val="00E74CA7"/>
    <w:rsid w:val="00E77532"/>
    <w:rsid w:val="00E80209"/>
    <w:rsid w:val="00E803B4"/>
    <w:rsid w:val="00E80451"/>
    <w:rsid w:val="00E80530"/>
    <w:rsid w:val="00E806C1"/>
    <w:rsid w:val="00E812D5"/>
    <w:rsid w:val="00E82319"/>
    <w:rsid w:val="00E84D4B"/>
    <w:rsid w:val="00E86C6C"/>
    <w:rsid w:val="00E87B05"/>
    <w:rsid w:val="00E93E93"/>
    <w:rsid w:val="00E93EC8"/>
    <w:rsid w:val="00E95652"/>
    <w:rsid w:val="00E95C49"/>
    <w:rsid w:val="00E96057"/>
    <w:rsid w:val="00E96AB4"/>
    <w:rsid w:val="00EA0352"/>
    <w:rsid w:val="00EA2028"/>
    <w:rsid w:val="00EA3127"/>
    <w:rsid w:val="00EA462C"/>
    <w:rsid w:val="00EA491D"/>
    <w:rsid w:val="00EA6345"/>
    <w:rsid w:val="00EA64F8"/>
    <w:rsid w:val="00EA73CA"/>
    <w:rsid w:val="00EB0328"/>
    <w:rsid w:val="00EB1011"/>
    <w:rsid w:val="00EB154D"/>
    <w:rsid w:val="00EB2C9B"/>
    <w:rsid w:val="00EB2CDA"/>
    <w:rsid w:val="00EB330E"/>
    <w:rsid w:val="00EB3808"/>
    <w:rsid w:val="00EB4C05"/>
    <w:rsid w:val="00EB7115"/>
    <w:rsid w:val="00EC006E"/>
    <w:rsid w:val="00EC00A4"/>
    <w:rsid w:val="00EC2604"/>
    <w:rsid w:val="00EC4A75"/>
    <w:rsid w:val="00EC5445"/>
    <w:rsid w:val="00EC54D3"/>
    <w:rsid w:val="00EC58AD"/>
    <w:rsid w:val="00EC7000"/>
    <w:rsid w:val="00EC70CC"/>
    <w:rsid w:val="00EC77CF"/>
    <w:rsid w:val="00EC7A1A"/>
    <w:rsid w:val="00ED09E2"/>
    <w:rsid w:val="00ED3C27"/>
    <w:rsid w:val="00ED79FC"/>
    <w:rsid w:val="00ED7BBB"/>
    <w:rsid w:val="00EE1453"/>
    <w:rsid w:val="00EE1DA5"/>
    <w:rsid w:val="00EE3309"/>
    <w:rsid w:val="00EE3C97"/>
    <w:rsid w:val="00EE4213"/>
    <w:rsid w:val="00EE5607"/>
    <w:rsid w:val="00EE5A38"/>
    <w:rsid w:val="00EE631D"/>
    <w:rsid w:val="00EE681E"/>
    <w:rsid w:val="00EE709D"/>
    <w:rsid w:val="00EF0B6F"/>
    <w:rsid w:val="00EF10B7"/>
    <w:rsid w:val="00EF119F"/>
    <w:rsid w:val="00EF1BE9"/>
    <w:rsid w:val="00EF449C"/>
    <w:rsid w:val="00EF546B"/>
    <w:rsid w:val="00EF5701"/>
    <w:rsid w:val="00EF627D"/>
    <w:rsid w:val="00EF6398"/>
    <w:rsid w:val="00EF7B67"/>
    <w:rsid w:val="00F034E4"/>
    <w:rsid w:val="00F047EF"/>
    <w:rsid w:val="00F062B2"/>
    <w:rsid w:val="00F06D0E"/>
    <w:rsid w:val="00F070ED"/>
    <w:rsid w:val="00F07ADF"/>
    <w:rsid w:val="00F102F4"/>
    <w:rsid w:val="00F10932"/>
    <w:rsid w:val="00F11024"/>
    <w:rsid w:val="00F110AE"/>
    <w:rsid w:val="00F11C58"/>
    <w:rsid w:val="00F12E5C"/>
    <w:rsid w:val="00F153EB"/>
    <w:rsid w:val="00F17B05"/>
    <w:rsid w:val="00F17B90"/>
    <w:rsid w:val="00F21247"/>
    <w:rsid w:val="00F22A15"/>
    <w:rsid w:val="00F232D0"/>
    <w:rsid w:val="00F23DA7"/>
    <w:rsid w:val="00F23FAA"/>
    <w:rsid w:val="00F25874"/>
    <w:rsid w:val="00F267F7"/>
    <w:rsid w:val="00F2720E"/>
    <w:rsid w:val="00F27F92"/>
    <w:rsid w:val="00F32DF8"/>
    <w:rsid w:val="00F330C1"/>
    <w:rsid w:val="00F332A1"/>
    <w:rsid w:val="00F34221"/>
    <w:rsid w:val="00F35125"/>
    <w:rsid w:val="00F36592"/>
    <w:rsid w:val="00F366A9"/>
    <w:rsid w:val="00F3677F"/>
    <w:rsid w:val="00F369A3"/>
    <w:rsid w:val="00F40177"/>
    <w:rsid w:val="00F40E0E"/>
    <w:rsid w:val="00F43026"/>
    <w:rsid w:val="00F448F6"/>
    <w:rsid w:val="00F44A1A"/>
    <w:rsid w:val="00F45BE4"/>
    <w:rsid w:val="00F467FC"/>
    <w:rsid w:val="00F468DB"/>
    <w:rsid w:val="00F4726A"/>
    <w:rsid w:val="00F47C38"/>
    <w:rsid w:val="00F50C66"/>
    <w:rsid w:val="00F5177F"/>
    <w:rsid w:val="00F5284A"/>
    <w:rsid w:val="00F53BE6"/>
    <w:rsid w:val="00F54425"/>
    <w:rsid w:val="00F5618F"/>
    <w:rsid w:val="00F56FD3"/>
    <w:rsid w:val="00F57301"/>
    <w:rsid w:val="00F57C94"/>
    <w:rsid w:val="00F60508"/>
    <w:rsid w:val="00F6133E"/>
    <w:rsid w:val="00F62456"/>
    <w:rsid w:val="00F62984"/>
    <w:rsid w:val="00F62A39"/>
    <w:rsid w:val="00F62B19"/>
    <w:rsid w:val="00F65555"/>
    <w:rsid w:val="00F6568C"/>
    <w:rsid w:val="00F66B16"/>
    <w:rsid w:val="00F676AA"/>
    <w:rsid w:val="00F705D3"/>
    <w:rsid w:val="00F71580"/>
    <w:rsid w:val="00F71A7D"/>
    <w:rsid w:val="00F72530"/>
    <w:rsid w:val="00F73CF8"/>
    <w:rsid w:val="00F752B9"/>
    <w:rsid w:val="00F75573"/>
    <w:rsid w:val="00F75A1E"/>
    <w:rsid w:val="00F75A42"/>
    <w:rsid w:val="00F7680C"/>
    <w:rsid w:val="00F76E4D"/>
    <w:rsid w:val="00F76F98"/>
    <w:rsid w:val="00F80164"/>
    <w:rsid w:val="00F801E1"/>
    <w:rsid w:val="00F808F2"/>
    <w:rsid w:val="00F81019"/>
    <w:rsid w:val="00F8171B"/>
    <w:rsid w:val="00F81B92"/>
    <w:rsid w:val="00F81DFA"/>
    <w:rsid w:val="00F834BE"/>
    <w:rsid w:val="00F83C6D"/>
    <w:rsid w:val="00F848B0"/>
    <w:rsid w:val="00F868BA"/>
    <w:rsid w:val="00F86D85"/>
    <w:rsid w:val="00F91F7C"/>
    <w:rsid w:val="00F929B2"/>
    <w:rsid w:val="00F92C78"/>
    <w:rsid w:val="00F93A3E"/>
    <w:rsid w:val="00F94B3A"/>
    <w:rsid w:val="00F95660"/>
    <w:rsid w:val="00F9576B"/>
    <w:rsid w:val="00F957CA"/>
    <w:rsid w:val="00F97BFD"/>
    <w:rsid w:val="00FA04DD"/>
    <w:rsid w:val="00FA0C7B"/>
    <w:rsid w:val="00FA0EBC"/>
    <w:rsid w:val="00FA1C28"/>
    <w:rsid w:val="00FA2208"/>
    <w:rsid w:val="00FA3F59"/>
    <w:rsid w:val="00FA4209"/>
    <w:rsid w:val="00FA4E0C"/>
    <w:rsid w:val="00FA50FA"/>
    <w:rsid w:val="00FA573D"/>
    <w:rsid w:val="00FA5AC2"/>
    <w:rsid w:val="00FA5ACB"/>
    <w:rsid w:val="00FA65B4"/>
    <w:rsid w:val="00FB030A"/>
    <w:rsid w:val="00FB0CCE"/>
    <w:rsid w:val="00FB1043"/>
    <w:rsid w:val="00FB1849"/>
    <w:rsid w:val="00FB1949"/>
    <w:rsid w:val="00FB28BF"/>
    <w:rsid w:val="00FB4824"/>
    <w:rsid w:val="00FB4DFC"/>
    <w:rsid w:val="00FB54BB"/>
    <w:rsid w:val="00FB5A56"/>
    <w:rsid w:val="00FB6552"/>
    <w:rsid w:val="00FB6A07"/>
    <w:rsid w:val="00FB741A"/>
    <w:rsid w:val="00FC0769"/>
    <w:rsid w:val="00FC1D83"/>
    <w:rsid w:val="00FC3B1D"/>
    <w:rsid w:val="00FC4915"/>
    <w:rsid w:val="00FC495C"/>
    <w:rsid w:val="00FC5102"/>
    <w:rsid w:val="00FC60C8"/>
    <w:rsid w:val="00FC6276"/>
    <w:rsid w:val="00FC6630"/>
    <w:rsid w:val="00FC6771"/>
    <w:rsid w:val="00FC702B"/>
    <w:rsid w:val="00FD06DC"/>
    <w:rsid w:val="00FD0CB5"/>
    <w:rsid w:val="00FD167C"/>
    <w:rsid w:val="00FD3DE9"/>
    <w:rsid w:val="00FD4470"/>
    <w:rsid w:val="00FD4587"/>
    <w:rsid w:val="00FD5C16"/>
    <w:rsid w:val="00FD647C"/>
    <w:rsid w:val="00FD71B7"/>
    <w:rsid w:val="00FD776A"/>
    <w:rsid w:val="00FE055A"/>
    <w:rsid w:val="00FE10A4"/>
    <w:rsid w:val="00FE10E2"/>
    <w:rsid w:val="00FE1282"/>
    <w:rsid w:val="00FE2ABE"/>
    <w:rsid w:val="00FE3267"/>
    <w:rsid w:val="00FE5DE0"/>
    <w:rsid w:val="00FE61A9"/>
    <w:rsid w:val="00FE6BF6"/>
    <w:rsid w:val="00FE6CB0"/>
    <w:rsid w:val="00FE6E01"/>
    <w:rsid w:val="00FE75DF"/>
    <w:rsid w:val="00FF0AB5"/>
    <w:rsid w:val="00FF12D7"/>
    <w:rsid w:val="00FF1545"/>
    <w:rsid w:val="00FF1AE0"/>
    <w:rsid w:val="00FF21CE"/>
    <w:rsid w:val="00FF2C41"/>
    <w:rsid w:val="00FF30E2"/>
    <w:rsid w:val="00FF349E"/>
    <w:rsid w:val="00FF396D"/>
    <w:rsid w:val="00FF6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8549C"/>
  <w15:chartTrackingRefBased/>
  <w15:docId w15:val="{9051D59B-8CED-408E-81D3-33EA3177D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3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06013A"/>
    <w:pPr>
      <w:keepNext/>
      <w:keepLines/>
      <w:spacing w:before="240" w:line="360" w:lineRule="auto"/>
      <w:jc w:val="both"/>
      <w:outlineLvl w:val="0"/>
    </w:pPr>
    <w:rPr>
      <w:rFonts w:asciiTheme="majorHAnsi" w:eastAsiaTheme="majorEastAsia" w:hAnsiTheme="majorHAnsi" w:cstheme="majorBidi"/>
      <w:sz w:val="32"/>
      <w:szCs w:val="32"/>
      <w:lang w:val="en-US" w:eastAsia="en-U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D5577"/>
    <w:pPr>
      <w:keepNext/>
      <w:keepLines/>
      <w:spacing w:before="40" w:after="120" w:line="360" w:lineRule="auto"/>
      <w:jc w:val="both"/>
      <w:outlineLvl w:val="1"/>
    </w:pPr>
    <w:rPr>
      <w:rFonts w:asciiTheme="majorHAnsi" w:eastAsiaTheme="majorEastAsia" w:hAnsiTheme="majorHAnsi" w:cstheme="majorBidi"/>
      <w:b/>
      <w:sz w:val="26"/>
      <w:szCs w:val="26"/>
      <w:lang w:val="en-US" w:eastAsia="en-U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EC58AD"/>
    <w:pPr>
      <w:keepNext/>
      <w:keepLines/>
      <w:spacing w:before="240" w:after="240" w:line="360" w:lineRule="auto"/>
      <w:jc w:val="both"/>
      <w:outlineLvl w:val="2"/>
    </w:pPr>
    <w:rPr>
      <w:rFonts w:asciiTheme="majorHAnsi" w:eastAsiaTheme="majorEastAsia" w:hAnsiTheme="majorHAnsi" w:cstheme="majorBidi"/>
      <w:b/>
      <w:i/>
      <w:lang w:val="en-US" w:eastAsia="en-US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5E62E8"/>
    <w:pPr>
      <w:keepNext/>
      <w:keepLines/>
      <w:spacing w:before="40" w:line="360" w:lineRule="auto"/>
      <w:jc w:val="both"/>
      <w:outlineLvl w:val="3"/>
    </w:pPr>
    <w:rPr>
      <w:rFonts w:asciiTheme="majorHAnsi" w:eastAsiaTheme="majorEastAsia" w:hAnsiTheme="majorHAnsi" w:cstheme="majorBidi"/>
      <w:i/>
      <w:iCs/>
      <w:szCs w:val="22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06013A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D5577"/>
    <w:rPr>
      <w:rFonts w:asciiTheme="majorHAnsi" w:eastAsiaTheme="majorEastAsia" w:hAnsiTheme="majorHAnsi" w:cstheme="majorBidi"/>
      <w:b/>
      <w:sz w:val="26"/>
      <w:szCs w:val="26"/>
    </w:rPr>
  </w:style>
  <w:style w:type="paragraph" w:styleId="Bibliografa">
    <w:name w:val="Bibliography"/>
    <w:basedOn w:val="Normal"/>
    <w:next w:val="Normal"/>
    <w:uiPriority w:val="37"/>
    <w:unhideWhenUsed/>
    <w:rsid w:val="004A276E"/>
    <w:pPr>
      <w:spacing w:line="480" w:lineRule="auto"/>
      <w:ind w:left="720" w:hanging="720"/>
      <w:jc w:val="both"/>
    </w:pPr>
    <w:rPr>
      <w:rFonts w:asciiTheme="minorHAnsi" w:eastAsiaTheme="minorHAnsi" w:hAnsiTheme="minorHAnsi" w:cstheme="minorBidi"/>
      <w:szCs w:val="22"/>
      <w:lang w:val="en-US" w:eastAsia="en-US"/>
    </w:rPr>
  </w:style>
  <w:style w:type="character" w:customStyle="1" w:styleId="Ttulo3Car">
    <w:name w:val="Título 3 Car"/>
    <w:basedOn w:val="Fuentedeprrafopredeter"/>
    <w:link w:val="Ttulo3"/>
    <w:uiPriority w:val="9"/>
    <w:rsid w:val="00EC58AD"/>
    <w:rPr>
      <w:rFonts w:asciiTheme="majorHAnsi" w:eastAsiaTheme="majorEastAsia" w:hAnsiTheme="majorHAnsi" w:cstheme="majorBidi"/>
      <w:b/>
      <w:i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5E62E8"/>
    <w:rPr>
      <w:rFonts w:asciiTheme="majorHAnsi" w:eastAsiaTheme="majorEastAsia" w:hAnsiTheme="majorHAnsi" w:cstheme="majorBidi"/>
      <w:i/>
      <w:iCs/>
      <w:sz w:val="24"/>
    </w:rPr>
  </w:style>
  <w:style w:type="table" w:styleId="Tablaconcuadrcula">
    <w:name w:val="Table Grid"/>
    <w:basedOn w:val="Tablanormal"/>
    <w:uiPriority w:val="39"/>
    <w:rsid w:val="00072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nespaciado">
    <w:name w:val="No Spacing"/>
    <w:uiPriority w:val="1"/>
    <w:qFormat/>
    <w:rsid w:val="001913C8"/>
    <w:pPr>
      <w:spacing w:after="0" w:line="240" w:lineRule="auto"/>
      <w:jc w:val="both"/>
    </w:pPr>
    <w:rPr>
      <w:sz w:val="24"/>
    </w:rPr>
  </w:style>
  <w:style w:type="paragraph" w:customStyle="1" w:styleId="Figuras">
    <w:name w:val="Figuras"/>
    <w:basedOn w:val="Normal"/>
    <w:link w:val="FigurasCar"/>
    <w:qFormat/>
    <w:rsid w:val="00F65555"/>
    <w:pPr>
      <w:spacing w:after="160" w:line="360" w:lineRule="auto"/>
      <w:jc w:val="both"/>
    </w:pPr>
    <w:rPr>
      <w:rFonts w:asciiTheme="minorHAnsi" w:eastAsiaTheme="minorHAnsi" w:hAnsiTheme="minorHAnsi" w:cstheme="minorBidi"/>
      <w:sz w:val="20"/>
      <w:szCs w:val="22"/>
      <w:lang w:val="en-US" w:eastAsia="en-US"/>
    </w:rPr>
  </w:style>
  <w:style w:type="paragraph" w:styleId="Prrafodelista">
    <w:name w:val="List Paragraph"/>
    <w:basedOn w:val="Normal"/>
    <w:uiPriority w:val="34"/>
    <w:qFormat/>
    <w:rsid w:val="0012662D"/>
    <w:pPr>
      <w:spacing w:after="160" w:line="360" w:lineRule="auto"/>
      <w:ind w:left="720"/>
      <w:contextualSpacing/>
      <w:jc w:val="both"/>
    </w:pPr>
    <w:rPr>
      <w:rFonts w:asciiTheme="minorHAnsi" w:eastAsiaTheme="minorHAnsi" w:hAnsiTheme="minorHAnsi" w:cstheme="minorBidi"/>
      <w:szCs w:val="22"/>
      <w:lang w:val="en-US" w:eastAsia="en-US"/>
    </w:rPr>
  </w:style>
  <w:style w:type="character" w:customStyle="1" w:styleId="FigurasCar">
    <w:name w:val="Figuras Car"/>
    <w:basedOn w:val="Fuentedeprrafopredeter"/>
    <w:link w:val="Figuras"/>
    <w:rsid w:val="00F65555"/>
    <w:rPr>
      <w:sz w:val="20"/>
    </w:rPr>
  </w:style>
  <w:style w:type="character" w:styleId="Nmerodelnea">
    <w:name w:val="line number"/>
    <w:basedOn w:val="Fuentedeprrafopredeter"/>
    <w:uiPriority w:val="99"/>
    <w:semiHidden/>
    <w:unhideWhenUsed/>
    <w:rsid w:val="008E5FB5"/>
  </w:style>
  <w:style w:type="character" w:styleId="Hipervnculo">
    <w:name w:val="Hyperlink"/>
    <w:basedOn w:val="Fuentedeprrafopredeter"/>
    <w:uiPriority w:val="99"/>
    <w:unhideWhenUsed/>
    <w:rsid w:val="00CA119A"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50594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05947"/>
    <w:pPr>
      <w:spacing w:after="160"/>
      <w:jc w:val="both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0594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0594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0594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05947"/>
    <w:pPr>
      <w:jc w:val="both"/>
    </w:pPr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05947"/>
    <w:rPr>
      <w:rFonts w:ascii="Segoe UI" w:hAnsi="Segoe UI" w:cs="Segoe UI"/>
      <w:sz w:val="18"/>
      <w:szCs w:val="18"/>
    </w:rPr>
  </w:style>
  <w:style w:type="paragraph" w:styleId="Revisin">
    <w:name w:val="Revision"/>
    <w:hidden/>
    <w:uiPriority w:val="99"/>
    <w:semiHidden/>
    <w:rsid w:val="002F56F9"/>
    <w:pPr>
      <w:spacing w:after="0" w:line="240" w:lineRule="auto"/>
    </w:pPr>
    <w:rPr>
      <w:sz w:val="24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408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408D0"/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gnkrckgcgsb">
    <w:name w:val="gnkrckgcgsb"/>
    <w:basedOn w:val="Fuentedeprrafopredeter"/>
    <w:rsid w:val="000408D0"/>
  </w:style>
  <w:style w:type="paragraph" w:styleId="Encabezado">
    <w:name w:val="header"/>
    <w:basedOn w:val="Normal"/>
    <w:link w:val="EncabezadoCar"/>
    <w:uiPriority w:val="99"/>
    <w:unhideWhenUsed/>
    <w:rsid w:val="001F7C99"/>
    <w:pPr>
      <w:tabs>
        <w:tab w:val="center" w:pos="4419"/>
        <w:tab w:val="right" w:pos="8838"/>
      </w:tabs>
      <w:jc w:val="both"/>
    </w:pPr>
    <w:rPr>
      <w:rFonts w:asciiTheme="minorHAnsi" w:eastAsiaTheme="minorHAnsi" w:hAnsiTheme="minorHAnsi" w:cstheme="minorBidi"/>
      <w:szCs w:val="2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1F7C99"/>
    <w:rPr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1F7C99"/>
    <w:pPr>
      <w:tabs>
        <w:tab w:val="center" w:pos="4419"/>
        <w:tab w:val="right" w:pos="8838"/>
      </w:tabs>
      <w:jc w:val="both"/>
    </w:pPr>
    <w:rPr>
      <w:rFonts w:asciiTheme="minorHAnsi" w:eastAsiaTheme="minorHAnsi" w:hAnsiTheme="minorHAnsi" w:cstheme="minorBidi"/>
      <w:szCs w:val="22"/>
      <w:lang w:val="en-US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7C9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9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5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1BDDDA2-16EA-416C-8B23-F044BB21377F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8DA78C15-DE3B-2447-8108-4714DAC1D6C6}">
  <we:reference id="wa200001011" version="1.2.0.0" store="es-MX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Orden de nombre" Version="2003"/>
</file>

<file path=customXml/itemProps1.xml><?xml version="1.0" encoding="utf-8"?>
<ds:datastoreItem xmlns:ds="http://schemas.openxmlformats.org/officeDocument/2006/customXml" ds:itemID="{BDF7A071-7D84-4DDD-BF42-4075E54C6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14</Words>
  <Characters>2281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 Sanaphre</dc:creator>
  <cp:keywords/>
  <dc:description/>
  <cp:lastModifiedBy>Lucia Sanaphre</cp:lastModifiedBy>
  <cp:revision>10</cp:revision>
  <cp:lastPrinted>2018-10-02T20:43:00Z</cp:lastPrinted>
  <dcterms:created xsi:type="dcterms:W3CDTF">2021-10-28T19:41:00Z</dcterms:created>
  <dcterms:modified xsi:type="dcterms:W3CDTF">2022-03-08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mikacgG6"/&gt;&lt;style id="http://www.zotero.org/styles/ecology" hasBibliography="1" bibliographyStyleHasBeenSet="1"/&gt;&lt;prefs&gt;&lt;pref name="fieldType" value="Field"/&gt;&lt;pref name="storeReferences" value="t</vt:lpwstr>
  </property>
  <property fmtid="{D5CDD505-2E9C-101B-9397-08002B2CF9AE}" pid="3" name="ZOTERO_PREF_2">
    <vt:lpwstr>rue"/&gt;&lt;pref name="automaticJournalAbbreviations" value="true"/&gt;&lt;pref name="dontAskDelayCitationUpdates" value="true"/&gt;&lt;/prefs&gt;&lt;/data&gt;</vt:lpwstr>
  </property>
  <property fmtid="{D5CDD505-2E9C-101B-9397-08002B2CF9AE}" pid="4" name="grammarly_documentId">
    <vt:lpwstr>documentId_5530</vt:lpwstr>
  </property>
  <property fmtid="{D5CDD505-2E9C-101B-9397-08002B2CF9AE}" pid="5" name="grammarly_documentContext">
    <vt:lpwstr>{"goals":[],"domain":"general","emotions":[],"dialect":"american"}</vt:lpwstr>
  </property>
</Properties>
</file>